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95767" w14:textId="77777777" w:rsidR="00D20A35" w:rsidRPr="00D20A35" w:rsidRDefault="00D20A35" w:rsidP="00D20A35">
      <w:pPr>
        <w:pStyle w:val="1"/>
        <w:jc w:val="center"/>
        <w:rPr>
          <w:lang w:val="bg-BG"/>
        </w:rPr>
      </w:pPr>
      <w:r w:rsidRPr="00D20A35">
        <w:t>Lab: Regular Expressions</w:t>
      </w:r>
    </w:p>
    <w:p w14:paraId="3D6B0DEB" w14:textId="6642C075" w:rsidR="00D20A35" w:rsidRPr="00B5040C" w:rsidRDefault="00D20A35" w:rsidP="007714B6">
      <w:pPr>
        <w:jc w:val="center"/>
        <w:rPr>
          <w:rFonts w:ascii="Calibri" w:eastAsia="Calibri" w:hAnsi="Calibri" w:cs="Arial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Problems for exercises and homework for the </w:t>
      </w:r>
      <w:hyperlink r:id="rId8" w:history="1">
        <w:r w:rsidRPr="00D20A35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D20A35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  <w:r w:rsidR="00B5040C">
        <w:rPr>
          <w:rFonts w:ascii="Calibri" w:eastAsia="Calibri" w:hAnsi="Calibri" w:cs="Arial"/>
          <w:noProof/>
          <w:color w:val="0000FF"/>
          <w:u w:val="single"/>
          <w:lang w:val="bg-BG"/>
        </w:rPr>
        <w:t>.</w:t>
      </w:r>
    </w:p>
    <w:p w14:paraId="4F01C1D1" w14:textId="041366B7" w:rsidR="00D20A35" w:rsidRPr="00D20A35" w:rsidRDefault="00D20A35" w:rsidP="007714B6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You can check your solutions in </w:t>
      </w:r>
      <w:hyperlink r:id="rId9" w:history="1">
        <w:r w:rsidRPr="00D20A35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17559C7" w14:textId="77777777" w:rsidR="00D20A35" w:rsidRPr="00D20A35" w:rsidRDefault="00D20A35" w:rsidP="00D20A35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D20A35">
        <w:t>Match Full Name</w:t>
      </w:r>
    </w:p>
    <w:p w14:paraId="5E01DB84" w14:textId="77777777" w:rsidR="00D20A35" w:rsidRPr="00D20A35" w:rsidRDefault="00D20A35" w:rsidP="00D20A35">
      <w:pPr>
        <w:rPr>
          <w:lang w:val="bg-BG"/>
        </w:rPr>
      </w:pPr>
      <w:r w:rsidRPr="00D20A35">
        <w:t xml:space="preserve">Write a Java Program to </w:t>
      </w:r>
      <w:r w:rsidRPr="00D20A35">
        <w:rPr>
          <w:b/>
        </w:rPr>
        <w:t>match full names</w:t>
      </w:r>
      <w:r w:rsidRPr="00D20A35">
        <w:t xml:space="preserve"> from a list of names and </w:t>
      </w:r>
      <w:r w:rsidRPr="00D20A35">
        <w:rPr>
          <w:b/>
        </w:rPr>
        <w:t xml:space="preserve">print </w:t>
      </w:r>
      <w:r w:rsidRPr="00D20A35">
        <w:t>them on the console.</w:t>
      </w:r>
    </w:p>
    <w:p w14:paraId="084F47F3" w14:textId="77777777" w:rsidR="00D20A35" w:rsidRPr="00D20A35" w:rsidRDefault="00D20A35" w:rsidP="00D20A35">
      <w:pPr>
        <w:pStyle w:val="3"/>
        <w:rPr>
          <w:lang w:val="bg-BG"/>
        </w:rPr>
      </w:pPr>
      <w:r w:rsidRPr="00D20A35">
        <w:t>Writing the Regular Expression</w:t>
      </w:r>
    </w:p>
    <w:p w14:paraId="6487E574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First, write a regular expression to match a valid full name, according to these conditions:</w:t>
      </w:r>
    </w:p>
    <w:p w14:paraId="4C7A8B7A" w14:textId="77777777" w:rsidR="00D20A35" w:rsidRPr="00D20A35" w:rsidRDefault="00D20A35" w:rsidP="00D20A35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D20A35">
        <w:t>A valid full name has the following characteristics:</w:t>
      </w:r>
    </w:p>
    <w:p w14:paraId="14459639" w14:textId="77777777" w:rsidR="00D20A35" w:rsidRPr="00D20A35" w:rsidRDefault="00D20A35" w:rsidP="00D20A35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It consists of </w:t>
      </w:r>
      <w:r w:rsidRPr="00D20A35">
        <w:rPr>
          <w:b/>
        </w:rPr>
        <w:t>two words</w:t>
      </w:r>
      <w:r w:rsidRPr="00D20A35">
        <w:t>.</w:t>
      </w:r>
    </w:p>
    <w:p w14:paraId="4CA0C673" w14:textId="77777777" w:rsidR="00D20A35" w:rsidRPr="00D20A35" w:rsidRDefault="00D20A35" w:rsidP="00D20A35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Each word </w:t>
      </w:r>
      <w:r w:rsidRPr="00D20A35">
        <w:rPr>
          <w:b/>
        </w:rPr>
        <w:t>starts</w:t>
      </w:r>
      <w:r w:rsidRPr="00D20A35">
        <w:t xml:space="preserve"> with a </w:t>
      </w:r>
      <w:r w:rsidRPr="00D20A35">
        <w:rPr>
          <w:b/>
        </w:rPr>
        <w:t>capital letter</w:t>
      </w:r>
      <w:r w:rsidRPr="00D20A35">
        <w:t>.</w:t>
      </w:r>
    </w:p>
    <w:p w14:paraId="4EE9F707" w14:textId="38D3B103" w:rsidR="00D20A35" w:rsidRPr="00D20A35" w:rsidRDefault="00D20A35" w:rsidP="00D20A35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After the first letter, it </w:t>
      </w:r>
      <w:r w:rsidRPr="00D20A35">
        <w:rPr>
          <w:b/>
        </w:rPr>
        <w:t>only contains lowercase letters afterward</w:t>
      </w:r>
      <w:r w:rsidRPr="00D20A35">
        <w:t>.</w:t>
      </w:r>
    </w:p>
    <w:p w14:paraId="00B6ABCD" w14:textId="77777777" w:rsidR="00D20A35" w:rsidRPr="00D20A35" w:rsidRDefault="00D20A35" w:rsidP="00D20A35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D20A35">
        <w:rPr>
          <w:b/>
        </w:rPr>
        <w:t>Each</w:t>
      </w:r>
      <w:r w:rsidRPr="00D20A35">
        <w:t xml:space="preserve"> of the </w:t>
      </w:r>
      <w:r w:rsidRPr="00D20A35">
        <w:rPr>
          <w:b/>
        </w:rPr>
        <w:t>two words</w:t>
      </w:r>
      <w:r w:rsidRPr="00D20A35">
        <w:t xml:space="preserve"> should be </w:t>
      </w:r>
      <w:r w:rsidRPr="00D20A35">
        <w:rPr>
          <w:b/>
        </w:rPr>
        <w:t>at least two letters long</w:t>
      </w:r>
      <w:r w:rsidRPr="00D20A35">
        <w:t>.</w:t>
      </w:r>
    </w:p>
    <w:p w14:paraId="7AE98C4B" w14:textId="77777777" w:rsidR="00D20A35" w:rsidRPr="00D20A35" w:rsidRDefault="00D20A35" w:rsidP="00D20A35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The </w:t>
      </w:r>
      <w:r w:rsidRPr="00D20A35">
        <w:rPr>
          <w:b/>
        </w:rPr>
        <w:t>two words</w:t>
      </w:r>
      <w:r w:rsidRPr="00D20A35">
        <w:t xml:space="preserve"> are </w:t>
      </w:r>
      <w:r w:rsidRPr="00D20A35">
        <w:rPr>
          <w:b/>
        </w:rPr>
        <w:t xml:space="preserve">separated </w:t>
      </w:r>
      <w:r w:rsidRPr="00D20A35">
        <w:t>by a</w:t>
      </w:r>
      <w:r w:rsidRPr="00D20A35">
        <w:rPr>
          <w:b/>
        </w:rPr>
        <w:t xml:space="preserve"> single space</w:t>
      </w:r>
      <w:r w:rsidRPr="00D20A35">
        <w:t>.</w:t>
      </w:r>
    </w:p>
    <w:p w14:paraId="6CB81B9F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To help you out, we've outlined several steps:</w:t>
      </w:r>
    </w:p>
    <w:p w14:paraId="6E088A3C" w14:textId="77777777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Use an online regex tester like </w:t>
      </w:r>
      <w:hyperlink r:id="rId10" w:history="1">
        <w:r w:rsidRPr="00D20A35">
          <w:rPr>
            <w:rStyle w:val="a9"/>
          </w:rPr>
          <w:t>https://regex101.com/</w:t>
        </w:r>
      </w:hyperlink>
      <w:r w:rsidRPr="00D20A35">
        <w:rPr>
          <w:rStyle w:val="a9"/>
        </w:rPr>
        <w:t xml:space="preserve"> </w:t>
      </w:r>
    </w:p>
    <w:p w14:paraId="58AC1A27" w14:textId="08DAEDAE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Check out how to use </w:t>
      </w:r>
      <w:r w:rsidRPr="00D20A35">
        <w:rPr>
          <w:b/>
        </w:rPr>
        <w:t>character sets</w:t>
      </w:r>
      <w:r w:rsidRPr="00D20A35">
        <w:t xml:space="preserve"> </w:t>
      </w:r>
      <w:r w:rsidRPr="00D20A35">
        <w:rPr>
          <w:noProof/>
        </w:rPr>
        <w:t>(</w:t>
      </w:r>
      <w:r w:rsidR="00A92858">
        <w:t xml:space="preserve">denoted with square brackets - </w:t>
      </w:r>
      <w:r w:rsidR="00A92858" w:rsidRPr="00633EF1">
        <w:rPr>
          <w:rFonts w:eastAsia="Times New Roman" w:cs="Calibri"/>
        </w:rPr>
        <w:t>'</w:t>
      </w:r>
      <w:r w:rsidRPr="00D20A35">
        <w:rPr>
          <w:rStyle w:val="CodeChar"/>
        </w:rPr>
        <w:t>[]</w:t>
      </w:r>
      <w:r w:rsidR="00A92858" w:rsidRPr="00633EF1">
        <w:rPr>
          <w:rFonts w:eastAsia="Times New Roman" w:cs="Calibri"/>
        </w:rPr>
        <w:t>'</w:t>
      </w:r>
      <w:r w:rsidRPr="00D20A35">
        <w:t>)</w:t>
      </w:r>
    </w:p>
    <w:p w14:paraId="5D743BD5" w14:textId="342E8E70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t xml:space="preserve">Specify </w:t>
      </w:r>
      <w:r w:rsidRPr="00D20A35">
        <w:rPr>
          <w:noProof/>
        </w:rPr>
        <w:t xml:space="preserve">that you want </w:t>
      </w:r>
      <w:r w:rsidRPr="00D20A35">
        <w:rPr>
          <w:b/>
          <w:noProof/>
        </w:rPr>
        <w:t>two words</w:t>
      </w:r>
      <w:r w:rsidRPr="00D20A35">
        <w:rPr>
          <w:noProof/>
        </w:rPr>
        <w:t xml:space="preserve"> with a space between them (the </w:t>
      </w:r>
      <w:r w:rsidRPr="00D20A35">
        <w:rPr>
          <w:b/>
          <w:noProof/>
        </w:rPr>
        <w:t>space character '</w:t>
      </w:r>
      <w:r w:rsidRPr="00D20A35">
        <w:rPr>
          <w:rStyle w:val="CodeChar"/>
        </w:rPr>
        <w:t xml:space="preserve"> </w:t>
      </w:r>
      <w:r w:rsidRPr="00D20A35">
        <w:rPr>
          <w:b/>
          <w:noProof/>
        </w:rPr>
        <w:t>'</w:t>
      </w:r>
      <w:r w:rsidRPr="00D20A35">
        <w:rPr>
          <w:noProof/>
        </w:rPr>
        <w:t xml:space="preserve">, and </w:t>
      </w:r>
      <w:r w:rsidRPr="00D20A35">
        <w:rPr>
          <w:b/>
          <w:noProof/>
        </w:rPr>
        <w:t>not</w:t>
      </w:r>
      <w:r w:rsidRPr="00D20A35">
        <w:rPr>
          <w:noProof/>
        </w:rPr>
        <w:t xml:space="preserve"> any whitespace symbol)</w:t>
      </w:r>
    </w:p>
    <w:p w14:paraId="4F284946" w14:textId="19FDBE74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it should begin with an uppercase letter using a </w:t>
      </w:r>
      <w:r w:rsidRPr="00D20A35">
        <w:rPr>
          <w:b/>
          <w:noProof/>
        </w:rPr>
        <w:t>character set</w:t>
      </w:r>
      <w:r w:rsidRPr="00D20A35">
        <w:rPr>
          <w:noProof/>
        </w:rPr>
        <w:t xml:space="preserve">. The desired characters are in a range – </w:t>
      </w:r>
      <w:r w:rsidRPr="00D20A35">
        <w:rPr>
          <w:b/>
          <w:noProof/>
        </w:rPr>
        <w:t xml:space="preserve">from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A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 xml:space="preserve"> to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Z</w:t>
      </w:r>
      <w:r w:rsidR="00A92858" w:rsidRPr="00633EF1">
        <w:rPr>
          <w:rFonts w:eastAsia="Times New Roman" w:cs="Calibri"/>
        </w:rPr>
        <w:t>'</w:t>
      </w:r>
      <w:r w:rsidRPr="00D20A35">
        <w:rPr>
          <w:noProof/>
        </w:rPr>
        <w:t>.</w:t>
      </w:r>
    </w:p>
    <w:p w14:paraId="578FD5AD" w14:textId="77777777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what follows the first letter are only </w:t>
      </w:r>
      <w:r w:rsidRPr="00D20A35">
        <w:rPr>
          <w:b/>
          <w:noProof/>
        </w:rPr>
        <w:t>lowercase letters</w:t>
      </w:r>
      <w:r w:rsidRPr="00D20A35">
        <w:rPr>
          <w:noProof/>
        </w:rPr>
        <w:t xml:space="preserve">, one or more – use another character set and the correct </w:t>
      </w:r>
      <w:r w:rsidRPr="00D20A35">
        <w:rPr>
          <w:b/>
          <w:noProof/>
        </w:rPr>
        <w:t>quantifier</w:t>
      </w:r>
      <w:r w:rsidRPr="00D20A35">
        <w:rPr>
          <w:noProof/>
        </w:rPr>
        <w:t>.</w:t>
      </w:r>
    </w:p>
    <w:p w14:paraId="4405201E" w14:textId="66588F2F" w:rsidR="00D20A35" w:rsidRPr="00D20A35" w:rsidRDefault="00D20A35" w:rsidP="00D20A35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rPr>
          <w:noProof/>
        </w:rPr>
        <w:t xml:space="preserve">To prevent </w:t>
      </w:r>
      <w:r w:rsidR="002B4DC4">
        <w:rPr>
          <w:noProof/>
        </w:rPr>
        <w:t>letters' capture</w:t>
      </w:r>
      <w:r w:rsidRPr="00D20A35">
        <w:rPr>
          <w:noProof/>
        </w:rPr>
        <w:t xml:space="preserve"> across new lines, put "</w:t>
      </w:r>
      <w:r w:rsidRPr="00D20A35">
        <w:rPr>
          <w:rStyle w:val="CodeChar"/>
        </w:rPr>
        <w:t>\b</w:t>
      </w:r>
      <w:r w:rsidRPr="00D20A35">
        <w:rPr>
          <w:noProof/>
        </w:rPr>
        <w:t>" at the beginning and the end of your regex. This will ensure that what precedes and what follows</w:t>
      </w:r>
      <w:r w:rsidRPr="00D20A35">
        <w:t xml:space="preserve"> the match is a word boundary </w:t>
      </w:r>
      <w:r w:rsidRPr="00D20A35">
        <w:rPr>
          <w:noProof/>
        </w:rPr>
        <w:t>(</w:t>
      </w:r>
      <w:r w:rsidRPr="00D20A35">
        <w:t>like a new line).</w:t>
      </w:r>
    </w:p>
    <w:p w14:paraId="13AE09AD" w14:textId="50CBFFE2" w:rsidR="00D20A35" w:rsidRPr="00D20A35" w:rsidRDefault="00A92858" w:rsidP="00D20A35">
      <w:pPr>
        <w:jc w:val="both"/>
        <w:rPr>
          <w:lang w:val="bg-BG"/>
        </w:rPr>
      </w:pPr>
      <w:r>
        <w:t>T</w:t>
      </w:r>
      <w:r w:rsidR="00D20A35" w:rsidRPr="00D20A35">
        <w:t xml:space="preserve">o check your </w:t>
      </w:r>
      <w:r w:rsidR="00D20A35" w:rsidRPr="00D20A35">
        <w:rPr>
          <w:noProof/>
        </w:rPr>
        <w:t>RegEx</w:t>
      </w:r>
      <w:r w:rsidR="00D20A35" w:rsidRPr="00D20A35">
        <w:t xml:space="preserve">, use these values for reference </w:t>
      </w:r>
      <w:r w:rsidR="00D20A35" w:rsidRPr="00D20A35">
        <w:rPr>
          <w:noProof/>
        </w:rPr>
        <w:t>(</w:t>
      </w:r>
      <w:r w:rsidR="00D20A35" w:rsidRPr="00D20A35">
        <w:t xml:space="preserve">paste all of them in the </w:t>
      </w:r>
      <w:r w:rsidR="00D20A35" w:rsidRPr="00D20A35">
        <w:rPr>
          <w:b/>
        </w:rPr>
        <w:t>Test String</w:t>
      </w:r>
      <w:r w:rsidR="00D20A35" w:rsidRPr="00D20A35">
        <w:t xml:space="preserve"> field):</w:t>
      </w:r>
    </w:p>
    <w:tbl>
      <w:tblPr>
        <w:tblStyle w:val="af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D20A35" w:rsidRPr="00D20A35" w14:paraId="6C0C8D1D" w14:textId="77777777" w:rsidTr="005A2D52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6B5DF1B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5A3CDD8F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706F657A" w14:textId="77777777" w:rsidTr="005A2D52">
        <w:tc>
          <w:tcPr>
            <w:tcW w:w="2070" w:type="dxa"/>
          </w:tcPr>
          <w:p w14:paraId="388E8D64" w14:textId="77777777" w:rsidR="00D20A35" w:rsidRPr="00D20A35" w:rsidRDefault="00D20A35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8370" w:type="dxa"/>
          </w:tcPr>
          <w:p w14:paraId="4FD318E8" w14:textId="1D744C39" w:rsidR="00051DF2" w:rsidRPr="00D20A35" w:rsidRDefault="008A03C6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, Ivan ivanov, ivan Ivanov, IVan Ivanov, Georgi Georgiev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051DF2" w:rsidRPr="00D20A35" w14:paraId="5F7B465A" w14:textId="77777777" w:rsidTr="00051DF2">
        <w:trPr>
          <w:trHeight w:val="635"/>
        </w:trPr>
        <w:tc>
          <w:tcPr>
            <w:tcW w:w="2070" w:type="dxa"/>
          </w:tcPr>
          <w:p w14:paraId="41E5B86C" w14:textId="0863CC63" w:rsidR="00051DF2" w:rsidRPr="00D20A35" w:rsidRDefault="00051DF2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iev</w:t>
            </w:r>
          </w:p>
        </w:tc>
        <w:tc>
          <w:tcPr>
            <w:tcW w:w="8370" w:type="dxa"/>
          </w:tcPr>
          <w:p w14:paraId="24E0CF3E" w14:textId="64B311C5" w:rsidR="00051DF2" w:rsidRPr="00D20A35" w:rsidRDefault="00051DF2" w:rsidP="00051DF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051DF2">
              <w:rPr>
                <w:rFonts w:ascii="Consolas" w:hAnsi="Consolas" w:cs="Consolas"/>
                <w:noProof/>
              </w:rPr>
              <w:t>peter georgiev, peter GeOrgiev, Peter   GeORgiev, PEter GEorgiev, Peter Georgiev, Anna Petrova</w:t>
            </w:r>
          </w:p>
        </w:tc>
      </w:tr>
    </w:tbl>
    <w:p w14:paraId="7C94FA6B" w14:textId="77777777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By the end, the matches should look something like this:</w:t>
      </w:r>
    </w:p>
    <w:p w14:paraId="7A57D9DF" w14:textId="34693FC4" w:rsidR="00D20A35" w:rsidRDefault="008A03C6" w:rsidP="00D20A35">
      <w:pPr>
        <w:rPr>
          <w:noProof/>
          <w:lang w:val="bg-BG"/>
        </w:rPr>
      </w:pPr>
      <w:r w:rsidRPr="008A03C6">
        <w:rPr>
          <w:noProof/>
        </w:rPr>
        <w:drawing>
          <wp:inline distT="0" distB="0" distL="0" distR="0" wp14:anchorId="7617A9C5" wp14:editId="19BDDC0B">
            <wp:extent cx="6626225" cy="437515"/>
            <wp:effectExtent l="0" t="0" r="317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00F4E" w14:textId="48DFDC37" w:rsidR="008A03C6" w:rsidRPr="00D20A35" w:rsidRDefault="008A03C6" w:rsidP="00D20A35">
      <w:pPr>
        <w:rPr>
          <w:noProof/>
          <w:lang w:val="bg-BG"/>
        </w:rPr>
      </w:pPr>
      <w:r w:rsidRPr="008A03C6">
        <w:rPr>
          <w:noProof/>
        </w:rPr>
        <w:drawing>
          <wp:inline distT="0" distB="0" distL="0" distR="0" wp14:anchorId="4F100E62" wp14:editId="57C78A3F">
            <wp:extent cx="6626225" cy="395605"/>
            <wp:effectExtent l="0" t="0" r="3175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E3BB9" w14:textId="54D47080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After you</w:t>
      </w:r>
      <w:r w:rsidR="002B4DC4">
        <w:rPr>
          <w:noProof/>
        </w:rPr>
        <w:t>'</w:t>
      </w:r>
      <w:r w:rsidRPr="00D20A35">
        <w:rPr>
          <w:noProof/>
        </w:rPr>
        <w:t>ve constructed your regular expression, it</w:t>
      </w:r>
      <w:r w:rsidR="002B4DC4">
        <w:rPr>
          <w:noProof/>
        </w:rPr>
        <w:t>'</w:t>
      </w:r>
      <w:r w:rsidRPr="00D20A35">
        <w:rPr>
          <w:noProof/>
        </w:rPr>
        <w:t>s time to write the solution in Java.</w:t>
      </w:r>
    </w:p>
    <w:p w14:paraId="2F55D77D" w14:textId="77777777" w:rsidR="00D20A35" w:rsidRPr="00D20A35" w:rsidRDefault="00D20A35" w:rsidP="00D20A35">
      <w:pPr>
        <w:pStyle w:val="3"/>
        <w:rPr>
          <w:lang w:val="bg-BG"/>
        </w:rPr>
      </w:pPr>
      <w:r w:rsidRPr="00D20A35">
        <w:t>Implementing the Solution in Java</w:t>
      </w:r>
    </w:p>
    <w:p w14:paraId="0B38A17E" w14:textId="77777777" w:rsidR="00D20A35" w:rsidRPr="00D20A35" w:rsidRDefault="00D20A35" w:rsidP="00D20A35">
      <w:pPr>
        <w:rPr>
          <w:lang w:val="bg-BG"/>
        </w:rPr>
      </w:pPr>
      <w:r w:rsidRPr="00D20A35">
        <w:t xml:space="preserve">Create a new Java project and copy your </w:t>
      </w:r>
      <w:r w:rsidRPr="00D20A35">
        <w:rPr>
          <w:b/>
        </w:rPr>
        <w:t xml:space="preserve">regular expression </w:t>
      </w:r>
      <w:r w:rsidRPr="00D20A35">
        <w:t xml:space="preserve">into a </w:t>
      </w:r>
      <w:r w:rsidRPr="00D20A35">
        <w:rPr>
          <w:rStyle w:val="CodeChar"/>
        </w:rPr>
        <w:t>String</w:t>
      </w:r>
      <w:r w:rsidRPr="00D20A35">
        <w:rPr>
          <w:noProof/>
        </w:rPr>
        <w:t xml:space="preserve"> </w:t>
      </w:r>
      <w:r w:rsidRPr="00D20A35">
        <w:t>variable:</w:t>
      </w:r>
    </w:p>
    <w:p w14:paraId="1698126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lastRenderedPageBreak/>
        <w:drawing>
          <wp:inline distT="0" distB="0" distL="0" distR="0" wp14:anchorId="11C4D62B" wp14:editId="51CE06BE">
            <wp:extent cx="3552825" cy="642532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78941" cy="647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06B2A9" w14:textId="384634D4" w:rsidR="00D20A35" w:rsidRPr="00D20A35" w:rsidRDefault="00D20A35" w:rsidP="00D20A35">
      <w:pPr>
        <w:rPr>
          <w:lang w:val="bg-BG"/>
        </w:rPr>
      </w:pPr>
      <w:r w:rsidRPr="00D20A35">
        <w:t>Now, it</w:t>
      </w:r>
      <w:r w:rsidR="002B4DC4">
        <w:t>'</w:t>
      </w:r>
      <w:r w:rsidRPr="00D20A35">
        <w:t xml:space="preserve">s time to </w:t>
      </w:r>
      <w:r w:rsidRPr="00D20A35">
        <w:rPr>
          <w:b/>
        </w:rPr>
        <w:t>read the input</w:t>
      </w:r>
      <w:r w:rsidRPr="00D20A35">
        <w:t xml:space="preserve"> and create two </w:t>
      </w:r>
      <w:r w:rsidRPr="00D20A35">
        <w:rPr>
          <w:b/>
        </w:rPr>
        <w:t>classes</w:t>
      </w:r>
      <w:r w:rsidRPr="00D20A35">
        <w:t xml:space="preserve"> to help us work with </w:t>
      </w:r>
      <w:r w:rsidRPr="00D20A35">
        <w:rPr>
          <w:b/>
        </w:rPr>
        <w:t>regular expressions</w:t>
      </w:r>
      <w:r w:rsidRPr="00D20A35">
        <w:t>:</w:t>
      </w:r>
    </w:p>
    <w:p w14:paraId="1300F4E9" w14:textId="77777777" w:rsidR="00D20A35" w:rsidRPr="00D20A35" w:rsidRDefault="00D20A35" w:rsidP="00D20A35">
      <w:pPr>
        <w:pStyle w:val="ac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Pattern Class</w:t>
      </w:r>
      <w:r w:rsidRPr="00D20A35">
        <w:t xml:space="preserve"> − A Pattern object is a compiled representation of a regular expression.</w:t>
      </w:r>
    </w:p>
    <w:p w14:paraId="26C03742" w14:textId="77777777" w:rsidR="00D20A35" w:rsidRPr="00D20A35" w:rsidRDefault="00D20A35" w:rsidP="00D20A35">
      <w:pPr>
        <w:pStyle w:val="ac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Matcher Class</w:t>
      </w:r>
      <w:r w:rsidRPr="00D20A35">
        <w:t xml:space="preserve"> − A Matcher object is the engine that interprets the pattern and performs match operations against an input string.</w:t>
      </w:r>
    </w:p>
    <w:p w14:paraId="3714A3B0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37ED692D" wp14:editId="29E8C3B5">
            <wp:extent cx="4400550" cy="1600200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D86012" w14:textId="6AF7CA9B" w:rsidR="00D20A35" w:rsidRPr="00D20A35" w:rsidRDefault="00D20A35" w:rsidP="00D20A35">
      <w:pPr>
        <w:rPr>
          <w:lang w:val="bg-BG"/>
        </w:rPr>
      </w:pPr>
      <w:r w:rsidRPr="00D20A35">
        <w:t>Now, it</w:t>
      </w:r>
      <w:r w:rsidR="002B4DC4">
        <w:t>'</w:t>
      </w:r>
      <w:r w:rsidRPr="00D20A35">
        <w:t xml:space="preserve">s time to </w:t>
      </w:r>
      <w:r w:rsidRPr="00D20A35">
        <w:rPr>
          <w:b/>
        </w:rPr>
        <w:t>extract all the matches</w:t>
      </w:r>
      <w:r w:rsidRPr="00D20A35">
        <w:t xml:space="preserve"> from our input and print them. We use </w:t>
      </w:r>
      <w:r w:rsidR="00A92858">
        <w:t xml:space="preserve">the </w:t>
      </w:r>
      <w:r w:rsidRPr="00D20A35">
        <w:t xml:space="preserve">matcher method </w:t>
      </w:r>
      <w:r w:rsidRPr="00D20A35">
        <w:rPr>
          <w:b/>
        </w:rPr>
        <w:t xml:space="preserve">find(), </w:t>
      </w:r>
      <w:r w:rsidRPr="00D20A35">
        <w:t xml:space="preserve">which </w:t>
      </w:r>
      <w:r w:rsidRPr="00D20A35">
        <w:rPr>
          <w:b/>
        </w:rPr>
        <w:t>attempts to find the next subsequence of the input sequence that matches the pattern.</w:t>
      </w:r>
      <w:r w:rsidRPr="00D20A35">
        <w:t xml:space="preserve"> To get our matches, we need to use method </w:t>
      </w:r>
      <w:r w:rsidRPr="00D20A35">
        <w:rPr>
          <w:b/>
        </w:rPr>
        <w:t>group().</w:t>
      </w:r>
    </w:p>
    <w:p w14:paraId="60EA50CE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61A8C0DB" wp14:editId="21FB840D">
            <wp:extent cx="3667125" cy="2286000"/>
            <wp:effectExtent l="19050" t="19050" r="2857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286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AC681" w14:textId="77777777" w:rsidR="00D20A35" w:rsidRPr="00D20A35" w:rsidRDefault="00D20A35" w:rsidP="00D20A35">
      <w:pPr>
        <w:pStyle w:val="3"/>
        <w:rPr>
          <w:noProof/>
          <w:lang w:val="bg-BG"/>
        </w:rPr>
      </w:pPr>
      <w:r w:rsidRPr="00D20A35">
        <w:rPr>
          <w:noProof/>
        </w:rPr>
        <w:t>Examples</w:t>
      </w:r>
    </w:p>
    <w:tbl>
      <w:tblPr>
        <w:tblStyle w:val="af"/>
        <w:tblW w:w="1039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D20A35" w:rsidRPr="00D20A35" w14:paraId="01ACD6E1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3C0E0A4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75E7593C" w14:textId="77777777" w:rsidTr="005A2D52">
        <w:tc>
          <w:tcPr>
            <w:tcW w:w="10398" w:type="dxa"/>
          </w:tcPr>
          <w:p w14:paraId="5EBC3919" w14:textId="589F1114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8A03C6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Georgi Georgiev</w:t>
            </w:r>
            <w:r w:rsidRPr="008A03C6">
              <w:rPr>
                <w:rFonts w:ascii="Consolas" w:hAnsi="Consolas" w:cs="Consolas"/>
                <w:noProof/>
              </w:rPr>
              <w:t>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D20A35" w:rsidRPr="00D20A35" w14:paraId="7B06E4F4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47574BE2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2368177D" w14:textId="77777777" w:rsidTr="005A2D52">
        <w:tc>
          <w:tcPr>
            <w:tcW w:w="10398" w:type="dxa"/>
          </w:tcPr>
          <w:p w14:paraId="528A6C43" w14:textId="1C1490A8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 Georgi Georgiev</w:t>
            </w:r>
          </w:p>
        </w:tc>
      </w:tr>
      <w:tr w:rsidR="008A03C6" w:rsidRPr="00D20A35" w14:paraId="17B6842C" w14:textId="77777777" w:rsidTr="008A03C6">
        <w:tc>
          <w:tcPr>
            <w:tcW w:w="10398" w:type="dxa"/>
            <w:shd w:val="clear" w:color="auto" w:fill="D9D9D9" w:themeFill="background1" w:themeFillShade="D9"/>
          </w:tcPr>
          <w:p w14:paraId="10012A0A" w14:textId="073F3287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Input</w:t>
            </w:r>
          </w:p>
        </w:tc>
      </w:tr>
      <w:tr w:rsidR="008A03C6" w:rsidRPr="00D20A35" w14:paraId="4EBAF9CF" w14:textId="77777777" w:rsidTr="005A2D52">
        <w:tc>
          <w:tcPr>
            <w:tcW w:w="10398" w:type="dxa"/>
          </w:tcPr>
          <w:p w14:paraId="209D5462" w14:textId="743C4D36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 xml:space="preserve">peter georgiev, peter Georgiev, Peter GeoRgiev, PEter GEorgie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Peter Georgiev</w:t>
            </w:r>
            <w:r w:rsidRPr="008A03C6">
              <w:rPr>
                <w:rFonts w:ascii="Consolas" w:hAnsi="Consolas" w:cs="Consolas"/>
                <w:noProof/>
              </w:rPr>
              <w:t xml:space="preserve">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Anna Petrova</w:t>
            </w:r>
          </w:p>
        </w:tc>
      </w:tr>
      <w:tr w:rsidR="008A03C6" w:rsidRPr="00D20A35" w14:paraId="7A75F038" w14:textId="77777777" w:rsidTr="008A03C6">
        <w:trPr>
          <w:trHeight w:val="207"/>
        </w:trPr>
        <w:tc>
          <w:tcPr>
            <w:tcW w:w="10398" w:type="dxa"/>
            <w:shd w:val="clear" w:color="auto" w:fill="D9D9D9" w:themeFill="background1" w:themeFillShade="D9"/>
          </w:tcPr>
          <w:p w14:paraId="6BBE314B" w14:textId="65BA2A8B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Output</w:t>
            </w:r>
          </w:p>
        </w:tc>
      </w:tr>
      <w:tr w:rsidR="008A03C6" w:rsidRPr="00D20A35" w14:paraId="6769D053" w14:textId="77777777" w:rsidTr="005A2D52">
        <w:tc>
          <w:tcPr>
            <w:tcW w:w="10398" w:type="dxa"/>
          </w:tcPr>
          <w:p w14:paraId="44540C54" w14:textId="25250AB9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Peter Georgiev Anna Petrova</w:t>
            </w:r>
          </w:p>
        </w:tc>
      </w:tr>
    </w:tbl>
    <w:p w14:paraId="6B59E562" w14:textId="77777777" w:rsidR="00D20A35" w:rsidRPr="00D20A35" w:rsidRDefault="00D20A35" w:rsidP="00D20A35">
      <w:pPr>
        <w:pStyle w:val="2"/>
        <w:tabs>
          <w:tab w:val="left" w:pos="1843"/>
        </w:tabs>
        <w:spacing w:before="120" w:after="80"/>
        <w:rPr>
          <w:noProof/>
          <w:lang w:val="bg-BG"/>
        </w:rPr>
      </w:pPr>
      <w:r w:rsidRPr="00D20A35">
        <w:rPr>
          <w:noProof/>
        </w:rPr>
        <w:lastRenderedPageBreak/>
        <w:t>Match Phone Number</w:t>
      </w:r>
    </w:p>
    <w:p w14:paraId="72C1CBAC" w14:textId="5B1175D0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Write a regular expression to match a</w:t>
      </w:r>
      <w:r w:rsidRPr="00D20A35">
        <w:rPr>
          <w:b/>
          <w:noProof/>
        </w:rPr>
        <w:t xml:space="preserve"> valid phone number</w:t>
      </w:r>
      <w:r w:rsidRPr="00D20A35">
        <w:rPr>
          <w:noProof/>
        </w:rPr>
        <w:t xml:space="preserve"> from </w:t>
      </w:r>
      <w:r w:rsidRPr="00D20A35">
        <w:rPr>
          <w:b/>
          <w:noProof/>
        </w:rPr>
        <w:t>Sofia</w:t>
      </w:r>
      <w:r w:rsidRPr="00D20A35">
        <w:rPr>
          <w:noProof/>
        </w:rPr>
        <w:t xml:space="preserve">. After you find all </w:t>
      </w:r>
      <w:r w:rsidRPr="00D20A35">
        <w:rPr>
          <w:b/>
          <w:noProof/>
        </w:rPr>
        <w:t>valid phones</w:t>
      </w:r>
      <w:r w:rsidRPr="00D20A35">
        <w:rPr>
          <w:noProof/>
        </w:rPr>
        <w:t xml:space="preserve">, </w:t>
      </w:r>
      <w:r w:rsidRPr="00D20A35">
        <w:rPr>
          <w:b/>
          <w:noProof/>
        </w:rPr>
        <w:t>print</w:t>
      </w:r>
      <w:r w:rsidRPr="00D20A35">
        <w:rPr>
          <w:noProof/>
        </w:rPr>
        <w:t xml:space="preserve"> them on the console, separated by a </w:t>
      </w:r>
      <w:r w:rsidRPr="00D20A35">
        <w:rPr>
          <w:b/>
          <w:noProof/>
        </w:rPr>
        <w:t xml:space="preserve">comma and a space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 xml:space="preserve">, </w:t>
      </w:r>
      <w:r w:rsidR="00A92858" w:rsidRPr="00D20A35">
        <w:rPr>
          <w:noProof/>
        </w:rPr>
        <w:t>"</w:t>
      </w:r>
      <w:r w:rsidRPr="00D20A35">
        <w:rPr>
          <w:noProof/>
        </w:rPr>
        <w:t>.</w:t>
      </w:r>
    </w:p>
    <w:p w14:paraId="0FAF750E" w14:textId="77777777" w:rsidR="00D20A35" w:rsidRPr="00D20A35" w:rsidRDefault="00D20A35" w:rsidP="00D20A35">
      <w:pPr>
        <w:pStyle w:val="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592A5F65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A valid number has the following characteristics:</w:t>
      </w:r>
    </w:p>
    <w:p w14:paraId="499A8034" w14:textId="27A31A2F" w:rsidR="00D20A35" w:rsidRPr="00D20A35" w:rsidRDefault="00D20A35" w:rsidP="00D20A35">
      <w:pPr>
        <w:pStyle w:val="ac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It starts with "</w:t>
      </w:r>
      <w:r w:rsidRPr="007C6FD3">
        <w:rPr>
          <w:rFonts w:ascii="Consolas" w:hAnsi="Consolas"/>
          <w:b/>
          <w:noProof/>
        </w:rPr>
        <w:t>+359</w:t>
      </w:r>
      <w:r w:rsidRPr="00D20A35">
        <w:rPr>
          <w:noProof/>
        </w:rPr>
        <w:t>"</w:t>
      </w:r>
      <w:r w:rsidR="00A92858">
        <w:rPr>
          <w:noProof/>
        </w:rPr>
        <w:t>.</w:t>
      </w:r>
    </w:p>
    <w:p w14:paraId="473534EA" w14:textId="24C460DC" w:rsidR="00D20A35" w:rsidRPr="00D20A35" w:rsidRDefault="00D20A35" w:rsidP="00D20A35">
      <w:pPr>
        <w:pStyle w:val="ac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n, it is followed by the area code (always </w:t>
      </w:r>
      <w:r w:rsidRPr="00D20A35">
        <w:rPr>
          <w:b/>
          <w:noProof/>
        </w:rPr>
        <w:t>2</w:t>
      </w:r>
      <w:r w:rsidRPr="00D20A35">
        <w:rPr>
          <w:noProof/>
        </w:rPr>
        <w:t>)</w:t>
      </w:r>
      <w:r w:rsidR="00A92858">
        <w:rPr>
          <w:noProof/>
        </w:rPr>
        <w:t>.</w:t>
      </w:r>
    </w:p>
    <w:p w14:paraId="5F3BCFAB" w14:textId="77D7BEE4" w:rsidR="00D20A35" w:rsidRPr="00D20A35" w:rsidRDefault="00D20A35" w:rsidP="00D20A35">
      <w:pPr>
        <w:pStyle w:val="ac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After that, it</w:t>
      </w:r>
      <w:r w:rsidR="002B4DC4">
        <w:rPr>
          <w:noProof/>
        </w:rPr>
        <w:t>'</w:t>
      </w:r>
      <w:r w:rsidRPr="00D20A35">
        <w:rPr>
          <w:noProof/>
        </w:rPr>
        <w:t xml:space="preserve">s followed by the </w:t>
      </w:r>
      <w:r w:rsidRPr="00D20A35">
        <w:rPr>
          <w:b/>
          <w:noProof/>
        </w:rPr>
        <w:t>number</w:t>
      </w:r>
      <w:r w:rsidRPr="00D20A35">
        <w:rPr>
          <w:noProof/>
        </w:rPr>
        <w:t xml:space="preserve"> itself:</w:t>
      </w:r>
    </w:p>
    <w:p w14:paraId="149ACB16" w14:textId="6E79D9B6" w:rsidR="00D20A35" w:rsidRPr="00D20A35" w:rsidRDefault="00D20A35" w:rsidP="00D20A35">
      <w:pPr>
        <w:pStyle w:val="ac"/>
        <w:numPr>
          <w:ilvl w:val="1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number consists of </w:t>
      </w:r>
      <w:r w:rsidRPr="00D20A35">
        <w:rPr>
          <w:b/>
          <w:noProof/>
        </w:rPr>
        <w:t>7 digits</w:t>
      </w:r>
      <w:r w:rsidRPr="00D20A35">
        <w:rPr>
          <w:noProof/>
        </w:rPr>
        <w:t xml:space="preserve"> (separated in</w:t>
      </w:r>
      <w:r w:rsidR="00A92858">
        <w:rPr>
          <w:noProof/>
        </w:rPr>
        <w:t>t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tw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groups</w:t>
      </w:r>
      <w:r w:rsidRPr="00D20A35">
        <w:rPr>
          <w:noProof/>
        </w:rPr>
        <w:t xml:space="preserve"> of </w:t>
      </w:r>
      <w:r w:rsidRPr="00D20A35">
        <w:rPr>
          <w:b/>
          <w:noProof/>
        </w:rPr>
        <w:t>3</w:t>
      </w:r>
      <w:r w:rsidRPr="00D20A35">
        <w:rPr>
          <w:noProof/>
        </w:rPr>
        <w:t xml:space="preserve"> and </w:t>
      </w:r>
      <w:r w:rsidRPr="00D20A35">
        <w:rPr>
          <w:b/>
          <w:noProof/>
        </w:rPr>
        <w:t>4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digits</w:t>
      </w:r>
      <w:r w:rsidR="002B4DC4">
        <w:rPr>
          <w:b/>
          <w:noProof/>
        </w:rPr>
        <w:t>,</w:t>
      </w:r>
      <w:r w:rsidRPr="00D20A35">
        <w:rPr>
          <w:noProof/>
        </w:rPr>
        <w:t xml:space="preserve"> respectively). </w:t>
      </w:r>
    </w:p>
    <w:p w14:paraId="116DB70E" w14:textId="77777777" w:rsidR="00D20A35" w:rsidRPr="00D20A35" w:rsidRDefault="00D20A35" w:rsidP="00D20A35">
      <w:pPr>
        <w:pStyle w:val="ac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different </w:t>
      </w:r>
      <w:r w:rsidRPr="00D20A35">
        <w:rPr>
          <w:b/>
          <w:noProof/>
        </w:rPr>
        <w:t>parts</w:t>
      </w:r>
      <w:r w:rsidRPr="00D20A35">
        <w:rPr>
          <w:noProof/>
        </w:rPr>
        <w:t xml:space="preserve"> are </w:t>
      </w:r>
      <w:r w:rsidRPr="00D20A35">
        <w:rPr>
          <w:b/>
          <w:noProof/>
        </w:rPr>
        <w:t>separated</w:t>
      </w:r>
      <w:r w:rsidRPr="00D20A35">
        <w:rPr>
          <w:noProof/>
        </w:rPr>
        <w:t xml:space="preserve"> by </w:t>
      </w:r>
      <w:r w:rsidRPr="00D20A35">
        <w:rPr>
          <w:b/>
          <w:noProof/>
        </w:rPr>
        <w:t>either a space or a hyphen</w:t>
      </w:r>
      <w:r w:rsidRPr="00D20A35">
        <w:rPr>
          <w:noProof/>
        </w:rPr>
        <w:t xml:space="preserve"> ('</w:t>
      </w:r>
      <w:r w:rsidRPr="00D20A35">
        <w:rPr>
          <w:b/>
          <w:noProof/>
        </w:rPr>
        <w:t>-</w:t>
      </w:r>
      <w:r w:rsidRPr="00D20A35">
        <w:rPr>
          <w:noProof/>
        </w:rPr>
        <w:t>').</w:t>
      </w:r>
    </w:p>
    <w:p w14:paraId="39144012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 xml:space="preserve">You can use the following RegEx properties to </w:t>
      </w:r>
      <w:r w:rsidRPr="00D20A35">
        <w:rPr>
          <w:b/>
          <w:noProof/>
        </w:rPr>
        <w:t>help</w:t>
      </w:r>
      <w:r w:rsidRPr="00D20A35">
        <w:rPr>
          <w:noProof/>
        </w:rPr>
        <w:t xml:space="preserve"> with the matching: </w:t>
      </w:r>
    </w:p>
    <w:p w14:paraId="58EABDEA" w14:textId="79BB07AA" w:rsidR="00D20A35" w:rsidRPr="00D20A35" w:rsidRDefault="00D20A35" w:rsidP="00D20A35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</w:t>
      </w:r>
      <w:r w:rsidRPr="00D20A35">
        <w:rPr>
          <w:b/>
        </w:rPr>
        <w:t>quantifiers</w:t>
      </w:r>
      <w:r w:rsidRPr="00D20A35">
        <w:t xml:space="preserve"> to match a </w:t>
      </w:r>
      <w:r w:rsidRPr="00D20A35">
        <w:rPr>
          <w:b/>
        </w:rPr>
        <w:t>specific number</w:t>
      </w:r>
      <w:r w:rsidRPr="00D20A35">
        <w:t xml:space="preserve"> of </w:t>
      </w:r>
      <w:r w:rsidRPr="00D20A35">
        <w:rPr>
          <w:b/>
        </w:rPr>
        <w:t>digits</w:t>
      </w:r>
      <w:r w:rsidR="00192434">
        <w:rPr>
          <w:b/>
          <w:lang w:val="bg-BG"/>
        </w:rPr>
        <w:t>.</w:t>
      </w:r>
    </w:p>
    <w:p w14:paraId="4084AFDF" w14:textId="6C4887C7" w:rsidR="00D20A35" w:rsidRPr="00D20A35" w:rsidRDefault="00D20A35" w:rsidP="00D20A35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a </w:t>
      </w:r>
      <w:r w:rsidRPr="00D20A35">
        <w:rPr>
          <w:b/>
        </w:rPr>
        <w:t>capturing group</w:t>
      </w:r>
      <w:r w:rsidRPr="00D20A35">
        <w:t xml:space="preserve"> to </w:t>
      </w:r>
      <w:r w:rsidR="002B4DC4">
        <w:t>en</w:t>
      </w:r>
      <w:r w:rsidRPr="00D20A35">
        <w:t xml:space="preserve">sure the delimiter is </w:t>
      </w:r>
      <w:r w:rsidRPr="00D20A35">
        <w:rPr>
          <w:b/>
        </w:rPr>
        <w:t>only one of the allowed characters</w:t>
      </w:r>
      <w:r w:rsidRPr="00D20A35">
        <w:t xml:space="preserve"> </w:t>
      </w:r>
      <w:r w:rsidRPr="00D20A35">
        <w:rPr>
          <w:b/>
          <w:noProof/>
        </w:rPr>
        <w:t>(</w:t>
      </w:r>
      <w:r w:rsidRPr="00D20A35">
        <w:rPr>
          <w:b/>
        </w:rPr>
        <w:t>space or hyphen</w:t>
      </w:r>
      <w:r w:rsidRPr="00D20A35">
        <w:rPr>
          <w:b/>
          <w:noProof/>
        </w:rPr>
        <w:t>)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>not</w:t>
      </w:r>
      <w:r w:rsidRPr="00D20A35">
        <w:t xml:space="preserve"> a </w:t>
      </w:r>
      <w:r w:rsidRPr="00D20A35">
        <w:rPr>
          <w:b/>
        </w:rPr>
        <w:t>combination</w:t>
      </w:r>
      <w:r w:rsidRPr="00D20A35">
        <w:t xml:space="preserve"> of both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D20A35">
        <w:rPr>
          <w:rStyle w:val="CodeChar"/>
        </w:rPr>
        <w:t>+359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2</w:t>
      </w:r>
      <w:r w:rsidRPr="00D20A35">
        <w:rPr>
          <w:rStyle w:val="CodeChar"/>
          <w:highlight w:val="red"/>
        </w:rPr>
        <w:t>-</w:t>
      </w:r>
      <w:r w:rsidRPr="00D20A35">
        <w:rPr>
          <w:rStyle w:val="CodeChar"/>
        </w:rPr>
        <w:t>111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111</w:t>
      </w:r>
      <w:r w:rsidRPr="00D20A35">
        <w:rPr>
          <w:noProof/>
        </w:rPr>
        <w:t xml:space="preserve"> </w:t>
      </w:r>
      <w:r w:rsidRPr="00D20A35">
        <w:t xml:space="preserve">has </w:t>
      </w:r>
      <w:r w:rsidRPr="00D20A35">
        <w:rPr>
          <w:b/>
        </w:rPr>
        <w:t>mixed delimiters</w:t>
      </w:r>
      <w:r w:rsidRPr="00D20A35">
        <w:t>, it is</w:t>
      </w:r>
      <w:r w:rsidRPr="00D20A35">
        <w:rPr>
          <w:b/>
        </w:rPr>
        <w:t xml:space="preserve"> invalid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8A03C6" w:rsidRPr="00D20A35">
        <w:rPr>
          <w:b/>
        </w:rPr>
        <w:t>back reference</w:t>
      </w:r>
      <w:r w:rsidRPr="00D20A35">
        <w:t xml:space="preserve"> to achieve this.</w:t>
      </w:r>
    </w:p>
    <w:p w14:paraId="3D5BCD23" w14:textId="30EFD06A" w:rsidR="00D20A35" w:rsidRPr="00D20A35" w:rsidRDefault="00D20A35" w:rsidP="00D20A35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Add a </w:t>
      </w:r>
      <w:r w:rsidRPr="00D20A35">
        <w:rPr>
          <w:b/>
        </w:rPr>
        <w:t>word boundary</w:t>
      </w:r>
      <w:r w:rsidRPr="00D20A35">
        <w:t xml:space="preserve"> at the </w:t>
      </w:r>
      <w:r w:rsidRPr="00D20A35">
        <w:rPr>
          <w:b/>
        </w:rPr>
        <w:t>end</w:t>
      </w:r>
      <w:r w:rsidRPr="00D20A35">
        <w:t xml:space="preserve"> of the match to avoid </w:t>
      </w:r>
      <w:r w:rsidRPr="00D20A35">
        <w:rPr>
          <w:b/>
        </w:rPr>
        <w:t>partial matches</w:t>
      </w:r>
      <w:r w:rsidRPr="00D20A35">
        <w:t xml:space="preserve"> </w:t>
      </w:r>
      <w:r w:rsidRPr="00D20A35">
        <w:rPr>
          <w:noProof/>
        </w:rPr>
        <w:t>(</w:t>
      </w:r>
      <w:r w:rsidRPr="00D20A35">
        <w:t xml:space="preserve">the last example </w:t>
      </w:r>
      <w:r w:rsidR="002B4DC4">
        <w:t xml:space="preserve">is </w:t>
      </w:r>
      <w:r w:rsidRPr="00D20A35">
        <w:t>on the right-hand side).</w:t>
      </w:r>
    </w:p>
    <w:p w14:paraId="05D98A5D" w14:textId="7B1B3F75" w:rsidR="00D20A35" w:rsidRPr="00D20A35" w:rsidRDefault="00D20A35" w:rsidP="00D20A35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Ensure that before the </w:t>
      </w:r>
      <w:r w:rsidRPr="00D20A35">
        <w:rPr>
          <w:b/>
        </w:rPr>
        <w:t>'+'</w:t>
      </w:r>
      <w:r w:rsidRPr="00D20A35">
        <w:t xml:space="preserve"> sign</w:t>
      </w:r>
      <w:r w:rsidR="002B4DC4">
        <w:t>,</w:t>
      </w:r>
      <w:r w:rsidRPr="00D20A35">
        <w:t xml:space="preserve"> there is either a </w:t>
      </w:r>
      <w:r w:rsidRPr="00D20A35">
        <w:rPr>
          <w:b/>
        </w:rPr>
        <w:t>space</w:t>
      </w:r>
      <w:r w:rsidRPr="00D20A35">
        <w:t xml:space="preserve"> or the </w:t>
      </w:r>
      <w:r w:rsidRPr="00D20A35">
        <w:rPr>
          <w:b/>
        </w:rPr>
        <w:t>beginning of the string</w:t>
      </w:r>
      <w:r w:rsidRPr="00D20A35">
        <w:t>.</w:t>
      </w:r>
    </w:p>
    <w:p w14:paraId="059DD2AD" w14:textId="77777777" w:rsidR="00D20A35" w:rsidRPr="00D20A35" w:rsidRDefault="00D20A35" w:rsidP="00D20A35">
      <w:pPr>
        <w:spacing w:before="0" w:after="200"/>
        <w:rPr>
          <w:lang w:val="bg-BG"/>
        </w:rPr>
      </w:pPr>
      <w:r w:rsidRPr="00D20A35">
        <w:t xml:space="preserve">You can use the following table of values to test your </w:t>
      </w:r>
      <w:r w:rsidRPr="00D20A35">
        <w:rPr>
          <w:noProof/>
        </w:rPr>
        <w:t xml:space="preserve">RegEx </w:t>
      </w:r>
      <w:r w:rsidRPr="00D20A35">
        <w:t>against:</w:t>
      </w:r>
    </w:p>
    <w:tbl>
      <w:tblPr>
        <w:tblStyle w:val="af"/>
        <w:tblW w:w="9347" w:type="dxa"/>
        <w:tblInd w:w="4" w:type="dxa"/>
        <w:tblLook w:val="04A0" w:firstRow="1" w:lastRow="0" w:firstColumn="1" w:lastColumn="0" w:noHBand="0" w:noVBand="1"/>
      </w:tblPr>
      <w:tblGrid>
        <w:gridCol w:w="3110"/>
        <w:gridCol w:w="6237"/>
      </w:tblGrid>
      <w:tr w:rsidR="00D20A35" w:rsidRPr="00D20A35" w14:paraId="3CF38234" w14:textId="77777777" w:rsidTr="00192434">
        <w:trPr>
          <w:trHeight w:val="513"/>
        </w:trPr>
        <w:tc>
          <w:tcPr>
            <w:tcW w:w="3110" w:type="dxa"/>
            <w:shd w:val="clear" w:color="auto" w:fill="D9D9D9" w:themeFill="background1" w:themeFillShade="D9"/>
            <w:vAlign w:val="center"/>
          </w:tcPr>
          <w:p w14:paraId="12A7F5D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6237" w:type="dxa"/>
            <w:shd w:val="clear" w:color="auto" w:fill="D9D9D9" w:themeFill="background1" w:themeFillShade="D9"/>
            <w:vAlign w:val="center"/>
          </w:tcPr>
          <w:p w14:paraId="508FEFE8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4EF4095F" w14:textId="77777777" w:rsidTr="00192434">
        <w:trPr>
          <w:trHeight w:val="575"/>
        </w:trPr>
        <w:tc>
          <w:tcPr>
            <w:tcW w:w="3110" w:type="dxa"/>
            <w:vAlign w:val="center"/>
          </w:tcPr>
          <w:p w14:paraId="64D6E672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+359 2 222 2222</w:t>
            </w:r>
          </w:p>
          <w:p w14:paraId="23539049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237" w:type="dxa"/>
            <w:vAlign w:val="center"/>
          </w:tcPr>
          <w:p w14:paraId="57D3176F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5836F223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0318677E" w14:textId="77777777" w:rsidR="00D20A35" w:rsidRPr="00D20A35" w:rsidRDefault="00D20A35" w:rsidP="00D20A35">
      <w:pPr>
        <w:pStyle w:val="3"/>
        <w:rPr>
          <w:lang w:val="bg-BG"/>
        </w:rPr>
      </w:pPr>
      <w:r w:rsidRPr="00D20A35">
        <w:t>Implement the Solution in Java</w:t>
      </w:r>
    </w:p>
    <w:p w14:paraId="5A47086A" w14:textId="3AF0F443" w:rsidR="00D20A35" w:rsidRPr="00D20A35" w:rsidRDefault="00D20A35" w:rsidP="00D20A35">
      <w:pPr>
        <w:rPr>
          <w:lang w:val="bg-BG"/>
        </w:rPr>
      </w:pPr>
      <w:r w:rsidRPr="00D20A35">
        <w:t>Now it</w:t>
      </w:r>
      <w:r w:rsidR="002B4DC4">
        <w:t>'</w:t>
      </w:r>
      <w:r w:rsidRPr="00D20A35">
        <w:t>s time to write the solution, so let</w:t>
      </w:r>
      <w:r w:rsidR="002B4DC4">
        <w:t>'</w:t>
      </w:r>
      <w:r w:rsidRPr="00D20A35">
        <w:t>s start writing!</w:t>
      </w:r>
    </w:p>
    <w:p w14:paraId="721ABAD3" w14:textId="77777777" w:rsidR="00D20A35" w:rsidRPr="00D20A35" w:rsidRDefault="00D20A35" w:rsidP="00D20A35">
      <w:pPr>
        <w:rPr>
          <w:lang w:val="bg-BG"/>
        </w:rPr>
      </w:pPr>
      <w:r w:rsidRPr="00D20A35">
        <w:t xml:space="preserve">First, just like in the previous problem, put your </w:t>
      </w:r>
      <w:r w:rsidRPr="00D20A35">
        <w:rPr>
          <w:noProof/>
        </w:rPr>
        <w:t xml:space="preserve">RegEx </w:t>
      </w:r>
      <w:r w:rsidRPr="00D20A35">
        <w:t>in a variable:</w:t>
      </w:r>
    </w:p>
    <w:p w14:paraId="067E2C3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4905AF2E" wp14:editId="7A1E43FC">
            <wp:extent cx="4724400" cy="77152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7715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172DB53" w14:textId="77777777" w:rsidR="00D20A35" w:rsidRPr="00D20A35" w:rsidRDefault="00D20A35" w:rsidP="00D20A35">
      <w:pPr>
        <w:rPr>
          <w:lang w:val="bg-BG"/>
        </w:rPr>
      </w:pPr>
      <w:r w:rsidRPr="00D20A35">
        <w:t xml:space="preserve">Again we need a </w:t>
      </w:r>
      <w:r w:rsidRPr="00D20A35">
        <w:rPr>
          <w:b/>
        </w:rPr>
        <w:t>Pattern</w:t>
      </w:r>
      <w:r w:rsidRPr="00D20A35">
        <w:t xml:space="preserve"> and </w:t>
      </w:r>
      <w:r w:rsidRPr="00D20A35">
        <w:rPr>
          <w:b/>
        </w:rPr>
        <w:t>Matcher.</w:t>
      </w:r>
    </w:p>
    <w:p w14:paraId="1E54D27A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7623174D" wp14:editId="3B176C61">
            <wp:extent cx="4733925" cy="1407644"/>
            <wp:effectExtent l="19050" t="19050" r="9525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39304" cy="14092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71B4533" w14:textId="77777777" w:rsidR="00D20A35" w:rsidRPr="00D20A35" w:rsidRDefault="00D20A35" w:rsidP="00D20A35">
      <w:pPr>
        <w:rPr>
          <w:lang w:val="bg-BG"/>
        </w:rPr>
      </w:pPr>
      <w:r w:rsidRPr="00D20A35">
        <w:t>We can also save our matches in a List if we need.</w:t>
      </w:r>
    </w:p>
    <w:p w14:paraId="2C3A75D1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lastRenderedPageBreak/>
        <w:drawing>
          <wp:inline distT="0" distB="0" distL="0" distR="0" wp14:anchorId="66C02699" wp14:editId="42DA6433">
            <wp:extent cx="3990975" cy="983422"/>
            <wp:effectExtent l="19050" t="19050" r="9525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95295" cy="9844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C6A6EB" w14:textId="2303EBA3" w:rsidR="00D20A35" w:rsidRPr="00D20A35" w:rsidRDefault="00D20A35" w:rsidP="00D20A35">
      <w:pPr>
        <w:rPr>
          <w:lang w:val="bg-BG"/>
        </w:rPr>
      </w:pPr>
      <w:r w:rsidRPr="00D20A35">
        <w:t xml:space="preserve">After that, just print the valid phone number list using </w:t>
      </w:r>
      <w:r w:rsidR="002B4DC4">
        <w:t xml:space="preserve">a </w:t>
      </w:r>
      <w:r w:rsidRPr="00D20A35">
        <w:rPr>
          <w:rStyle w:val="CodeChar"/>
        </w:rPr>
        <w:t>string.Join()</w:t>
      </w:r>
      <w:r w:rsidRPr="00D20A35">
        <w:t>:</w:t>
      </w:r>
    </w:p>
    <w:p w14:paraId="34FE76F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2B6C6C92" wp14:editId="798DDAB4">
            <wp:extent cx="4838700" cy="4667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466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26A34C" w14:textId="0C8EFD40" w:rsidR="00D20A35" w:rsidRPr="00D20A35" w:rsidRDefault="00D20A35" w:rsidP="0080332B">
      <w:pPr>
        <w:pStyle w:val="3"/>
        <w:rPr>
          <w:lang w:val="bg-BG"/>
        </w:rPr>
      </w:pPr>
      <w:r w:rsidRPr="00D20A35">
        <w:t>Examples</w:t>
      </w:r>
    </w:p>
    <w:tbl>
      <w:tblPr>
        <w:tblStyle w:val="af"/>
        <w:tblW w:w="1034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D20A35" w:rsidRPr="00D20A35" w14:paraId="308897EF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2534B9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E1A9B57" w14:textId="77777777" w:rsidTr="005A2D52">
        <w:tc>
          <w:tcPr>
            <w:tcW w:w="10344" w:type="dxa"/>
          </w:tcPr>
          <w:p w14:paraId="033973C2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D20A35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D20A35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</w:tr>
      <w:tr w:rsidR="00D20A35" w:rsidRPr="00D20A35" w14:paraId="6598DE76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DC6257B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424A112F" w14:textId="77777777" w:rsidTr="005A2D52">
        <w:tc>
          <w:tcPr>
            <w:tcW w:w="10344" w:type="dxa"/>
          </w:tcPr>
          <w:p w14:paraId="349B3B98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630B6A" w:rsidRPr="00D20A35" w14:paraId="6D2E27BE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4371509B" w14:textId="0B026FC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73A39530" w14:textId="77777777" w:rsidTr="005A2D52">
        <w:tc>
          <w:tcPr>
            <w:tcW w:w="10344" w:type="dxa"/>
          </w:tcPr>
          <w:p w14:paraId="397FB731" w14:textId="720FFE74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</w:t>
            </w:r>
          </w:p>
        </w:tc>
      </w:tr>
      <w:tr w:rsidR="00630B6A" w:rsidRPr="00D20A35" w14:paraId="572436A5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02D59791" w14:textId="28CECD0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2D16D60C" w14:textId="77777777" w:rsidTr="005A2D52">
        <w:tc>
          <w:tcPr>
            <w:tcW w:w="10344" w:type="dxa"/>
          </w:tcPr>
          <w:p w14:paraId="0EC16A47" w14:textId="4FA4B875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</w:tbl>
    <w:p w14:paraId="2E81FF2F" w14:textId="77777777" w:rsidR="00D20A35" w:rsidRPr="00D20A35" w:rsidRDefault="00D20A35" w:rsidP="00D20A35">
      <w:pPr>
        <w:pStyle w:val="2"/>
        <w:ind w:left="357" w:hanging="357"/>
        <w:rPr>
          <w:lang w:val="bg-BG"/>
        </w:rPr>
      </w:pPr>
      <w:r w:rsidRPr="00D20A35">
        <w:t>Match Dates</w:t>
      </w:r>
    </w:p>
    <w:p w14:paraId="4C277003" w14:textId="435E35ED" w:rsidR="00D20A35" w:rsidRPr="00D20A35" w:rsidRDefault="00D20A35" w:rsidP="00D20A35">
      <w:pPr>
        <w:rPr>
          <w:lang w:val="bg-BG"/>
        </w:rPr>
      </w:pPr>
      <w:r w:rsidRPr="00D20A35">
        <w:t xml:space="preserve">Write a program </w:t>
      </w:r>
      <w:r w:rsidR="002B4DC4">
        <w:t>that</w:t>
      </w:r>
      <w:r w:rsidR="00A92858">
        <w:t xml:space="preserve"> matches a date in the format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d{separator}MMM{separator}yyyy</w:t>
      </w:r>
      <w:r w:rsidR="00A92858" w:rsidRPr="00D20A35">
        <w:rPr>
          <w:noProof/>
        </w:rPr>
        <w:t>"</w:t>
      </w:r>
      <w:r w:rsidRPr="00D20A35">
        <w:t xml:space="preserve">. Use </w:t>
      </w:r>
      <w:r w:rsidRPr="00D20A35">
        <w:rPr>
          <w:b/>
        </w:rPr>
        <w:t>named</w:t>
      </w:r>
      <w:r w:rsidRPr="00D20A35">
        <w:t xml:space="preserve"> </w:t>
      </w:r>
      <w:r w:rsidRPr="00D20A35">
        <w:rPr>
          <w:b/>
        </w:rPr>
        <w:t xml:space="preserve">capturing groups </w:t>
      </w:r>
      <w:r w:rsidRPr="00D20A35">
        <w:t>in your regular expression.</w:t>
      </w:r>
    </w:p>
    <w:p w14:paraId="2000F6F0" w14:textId="77777777" w:rsidR="00D20A35" w:rsidRPr="00D20A35" w:rsidRDefault="00D20A35" w:rsidP="00D20A35">
      <w:pPr>
        <w:pStyle w:val="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600E127A" w14:textId="77777777" w:rsidR="00D20A35" w:rsidRPr="00D20A35" w:rsidRDefault="00D20A35" w:rsidP="00D20A35">
      <w:pPr>
        <w:rPr>
          <w:lang w:val="bg-BG"/>
        </w:rPr>
      </w:pPr>
      <w:r w:rsidRPr="00D20A35">
        <w:t>Every valid date has the following characteristics:</w:t>
      </w:r>
    </w:p>
    <w:p w14:paraId="16E7C27E" w14:textId="5CFFB6C1" w:rsidR="00D20A35" w:rsidRPr="00D20A35" w:rsidRDefault="00D20A35" w:rsidP="00D20A35">
      <w:pPr>
        <w:pStyle w:val="ac"/>
        <w:numPr>
          <w:ilvl w:val="0"/>
          <w:numId w:val="44"/>
        </w:numPr>
        <w:rPr>
          <w:lang w:val="bg-BG"/>
        </w:rPr>
      </w:pPr>
      <w:r w:rsidRPr="00D20A35">
        <w:t xml:space="preserve">Always starts with </w:t>
      </w:r>
      <w:r w:rsidRPr="00D20A35">
        <w:rPr>
          <w:b/>
        </w:rPr>
        <w:t>two digits</w:t>
      </w:r>
      <w:r w:rsidRPr="00D20A35">
        <w:t xml:space="preserve">, followed by a </w:t>
      </w:r>
      <w:r w:rsidRPr="00D20A35">
        <w:rPr>
          <w:b/>
        </w:rPr>
        <w:t>separator</w:t>
      </w:r>
      <w:r w:rsidR="00A92858">
        <w:rPr>
          <w:b/>
        </w:rPr>
        <w:t>.</w:t>
      </w:r>
    </w:p>
    <w:p w14:paraId="541D0C07" w14:textId="10479739" w:rsidR="00D20A35" w:rsidRPr="00D20A35" w:rsidRDefault="00D20A35" w:rsidP="00D20A35">
      <w:pPr>
        <w:pStyle w:val="ac"/>
        <w:numPr>
          <w:ilvl w:val="0"/>
          <w:numId w:val="44"/>
        </w:numPr>
        <w:rPr>
          <w:lang w:val="bg-BG"/>
        </w:rPr>
      </w:pPr>
      <w:r w:rsidRPr="00D20A35">
        <w:t xml:space="preserve">After that, it has </w:t>
      </w:r>
      <w:r w:rsidRPr="00D20A35">
        <w:rPr>
          <w:b/>
        </w:rPr>
        <w:t xml:space="preserve">one uppercase </w:t>
      </w:r>
      <w:r w:rsidRPr="00D20A35">
        <w:t xml:space="preserve">and </w:t>
      </w:r>
      <w:r w:rsidRPr="00D20A35">
        <w:rPr>
          <w:b/>
        </w:rPr>
        <w:t xml:space="preserve">two lowercase </w:t>
      </w:r>
      <w:r w:rsidRPr="00D20A35">
        <w:t xml:space="preserve">letters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D20A35">
        <w:rPr>
          <w:rStyle w:val="CodeChar"/>
        </w:rPr>
        <w:t>Jan</w:t>
      </w:r>
      <w:r w:rsidRPr="00D20A35">
        <w:t xml:space="preserve">, </w:t>
      </w:r>
      <w:r w:rsidRPr="00D20A35">
        <w:rPr>
          <w:rStyle w:val="CodeChar"/>
        </w:rPr>
        <w:t>Mar</w:t>
      </w:r>
      <w:r w:rsidRPr="00D20A35">
        <w:t>).</w:t>
      </w:r>
    </w:p>
    <w:p w14:paraId="7963417B" w14:textId="77777777" w:rsidR="00D20A35" w:rsidRPr="00D20A35" w:rsidRDefault="00D20A35" w:rsidP="00D20A35">
      <w:pPr>
        <w:pStyle w:val="ac"/>
        <w:numPr>
          <w:ilvl w:val="0"/>
          <w:numId w:val="44"/>
        </w:numPr>
        <w:rPr>
          <w:lang w:val="bg-BG"/>
        </w:rPr>
      </w:pPr>
      <w:r w:rsidRPr="00D20A35">
        <w:t xml:space="preserve">After that, it has a </w:t>
      </w:r>
      <w:r w:rsidRPr="00D20A35">
        <w:rPr>
          <w:b/>
        </w:rPr>
        <w:t>separator</w:t>
      </w:r>
      <w:r w:rsidRPr="00D20A35">
        <w:t xml:space="preserve"> and </w:t>
      </w:r>
      <w:r w:rsidRPr="00D20A35">
        <w:rPr>
          <w:b/>
        </w:rPr>
        <w:t>exactly 4 digits</w:t>
      </w:r>
      <w:r w:rsidRPr="00D20A35">
        <w:t xml:space="preserve"> </w:t>
      </w:r>
      <w:r w:rsidRPr="00D20A35">
        <w:rPr>
          <w:noProof/>
        </w:rPr>
        <w:t>(</w:t>
      </w:r>
      <w:r w:rsidRPr="00D20A35">
        <w:t>for the year).</w:t>
      </w:r>
    </w:p>
    <w:p w14:paraId="6FD3FCD3" w14:textId="7FE6E7DD" w:rsidR="00D20A35" w:rsidRPr="00D20A35" w:rsidRDefault="00D20A35" w:rsidP="00D20A35">
      <w:pPr>
        <w:pStyle w:val="ac"/>
        <w:numPr>
          <w:ilvl w:val="0"/>
          <w:numId w:val="44"/>
        </w:numPr>
        <w:rPr>
          <w:lang w:val="bg-BG"/>
        </w:rPr>
      </w:pPr>
      <w:r w:rsidRPr="00D20A35">
        <w:t>The separator could be eit</w:t>
      </w:r>
      <w:r w:rsidR="00A92858">
        <w:t>her of three things: a period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.</w:t>
      </w:r>
      <w:r w:rsidR="00A92858" w:rsidRPr="00D20A35">
        <w:rPr>
          <w:noProof/>
        </w:rPr>
        <w:t>"</w:t>
      </w:r>
      <w:r w:rsidRPr="00D20A35">
        <w:t xml:space="preserve">), a hyphen </w:t>
      </w:r>
      <w:r w:rsidR="00A92858">
        <w:rPr>
          <w:noProof/>
        </w:rPr>
        <w:t>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-</w:t>
      </w:r>
      <w:r w:rsidR="00A92858" w:rsidRPr="00D20A35">
        <w:rPr>
          <w:noProof/>
        </w:rPr>
        <w:t>"</w:t>
      </w:r>
      <w:r w:rsidRPr="00D20A35">
        <w:rPr>
          <w:noProof/>
        </w:rPr>
        <w:t>)</w:t>
      </w:r>
      <w:r w:rsidR="00A92858">
        <w:t xml:space="preserve"> or a forward-slash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/</w:t>
      </w:r>
      <w:r w:rsidR="00A92858" w:rsidRPr="00D20A35">
        <w:rPr>
          <w:noProof/>
        </w:rPr>
        <w:t>"</w:t>
      </w:r>
      <w:r w:rsidRPr="00D20A35">
        <w:t>)</w:t>
      </w:r>
      <w:r w:rsidR="00A92858">
        <w:t>.</w:t>
      </w:r>
    </w:p>
    <w:p w14:paraId="32970F48" w14:textId="25811C2F" w:rsidR="00D20A35" w:rsidRPr="00D20A35" w:rsidRDefault="00D20A35" w:rsidP="00D20A35">
      <w:pPr>
        <w:pStyle w:val="ac"/>
        <w:numPr>
          <w:ilvl w:val="0"/>
          <w:numId w:val="44"/>
        </w:numPr>
        <w:rPr>
          <w:lang w:val="bg-BG"/>
        </w:rPr>
      </w:pPr>
      <w:r w:rsidRPr="00D20A35">
        <w:t xml:space="preserve">The separator needs to be </w:t>
      </w:r>
      <w:r w:rsidRPr="00D20A35">
        <w:rPr>
          <w:b/>
        </w:rPr>
        <w:t>the same</w:t>
      </w:r>
      <w:r w:rsidRPr="00D20A35">
        <w:t xml:space="preserve"> for the whole date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2016</w:t>
      </w:r>
      <w:r w:rsidRPr="00D20A35">
        <w:t xml:space="preserve"> is valid,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/</w:t>
      </w:r>
      <w:r w:rsidRPr="00A92858">
        <w:rPr>
          <w:rFonts w:cstheme="minorHAnsi"/>
        </w:rPr>
        <w:t>2016</w:t>
      </w:r>
      <w:r w:rsidRPr="00D20A35">
        <w:t xml:space="preserve"> is </w:t>
      </w:r>
      <w:r w:rsidRPr="00D20A35">
        <w:rPr>
          <w:b/>
          <w:noProof/>
        </w:rPr>
        <w:t>NOT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630B6A" w:rsidRPr="00D20A35">
        <w:rPr>
          <w:b/>
        </w:rPr>
        <w:t>back reference</w:t>
      </w:r>
      <w:r w:rsidRPr="00D20A35">
        <w:t xml:space="preserve"> to check for this.</w:t>
      </w:r>
    </w:p>
    <w:p w14:paraId="683214E5" w14:textId="77777777" w:rsidR="00D20A35" w:rsidRPr="00D20A35" w:rsidRDefault="00D20A35" w:rsidP="00D20A35">
      <w:pPr>
        <w:rPr>
          <w:lang w:val="bg-BG"/>
        </w:rPr>
      </w:pPr>
      <w:r w:rsidRPr="00D20A35">
        <w:t xml:space="preserve">You can follow the table below to help with composing your </w:t>
      </w:r>
      <w:r w:rsidRPr="00D20A35">
        <w:rPr>
          <w:noProof/>
        </w:rPr>
        <w:t>RegEx</w:t>
      </w:r>
      <w:r w:rsidRPr="00D20A35">
        <w:t>:</w:t>
      </w:r>
    </w:p>
    <w:tbl>
      <w:tblPr>
        <w:tblStyle w:val="af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D20A35" w:rsidRPr="00D20A35" w14:paraId="0CF320E8" w14:textId="77777777" w:rsidTr="0080332B">
        <w:trPr>
          <w:trHeight w:val="473"/>
        </w:trPr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645889E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33B04927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3B9C72D3" w14:textId="77777777" w:rsidTr="0080332B">
        <w:trPr>
          <w:trHeight w:val="394"/>
        </w:trPr>
        <w:tc>
          <w:tcPr>
            <w:tcW w:w="5301" w:type="dxa"/>
            <w:vAlign w:val="center"/>
          </w:tcPr>
          <w:p w14:paraId="66421F8C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  <w:vAlign w:val="center"/>
          </w:tcPr>
          <w:p w14:paraId="11C131B4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7BEDD779" w14:textId="444F4E12" w:rsidR="00D20A35" w:rsidRPr="00D20A35" w:rsidRDefault="00D20A35" w:rsidP="00D20A35">
      <w:pPr>
        <w:rPr>
          <w:lang w:val="bg-BG"/>
        </w:rPr>
      </w:pPr>
      <w:r w:rsidRPr="00D20A35">
        <w:t xml:space="preserve">Use </w:t>
      </w:r>
      <w:r w:rsidRPr="00D20A35">
        <w:rPr>
          <w:b/>
        </w:rPr>
        <w:t>named capturing groups</w:t>
      </w:r>
      <w:r w:rsidRPr="00D20A35">
        <w:t xml:space="preserve"> for 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>.</w:t>
      </w:r>
    </w:p>
    <w:p w14:paraId="6E704074" w14:textId="0E230ECF" w:rsidR="00D20A35" w:rsidRPr="00D20A35" w:rsidRDefault="00D20A35" w:rsidP="00D20A35">
      <w:pPr>
        <w:rPr>
          <w:lang w:val="bg-BG"/>
        </w:rPr>
      </w:pPr>
      <w:r w:rsidRPr="00D20A35">
        <w:t xml:space="preserve">Since this problem requires more complex </w:t>
      </w:r>
      <w:r w:rsidRPr="00D20A35">
        <w:rPr>
          <w:noProof/>
        </w:rPr>
        <w:t>RegEx</w:t>
      </w:r>
      <w:r w:rsidRPr="00D20A35">
        <w:t xml:space="preserve">, which includes </w:t>
      </w:r>
      <w:r w:rsidRPr="00D20A35">
        <w:rPr>
          <w:b/>
        </w:rPr>
        <w:t>named capturing groups</w:t>
      </w:r>
      <w:r w:rsidRPr="00D20A35">
        <w:t>, we</w:t>
      </w:r>
      <w:r w:rsidR="002B4DC4">
        <w:t>'</w:t>
      </w:r>
      <w:r w:rsidRPr="00D20A35">
        <w:t>ll take a look at how to construct it:</w:t>
      </w:r>
    </w:p>
    <w:p w14:paraId="636599F3" w14:textId="67727E57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lastRenderedPageBreak/>
        <w:t>First off, we don</w:t>
      </w:r>
      <w:r w:rsidR="002B4DC4">
        <w:t>'</w:t>
      </w:r>
      <w:r w:rsidRPr="00D20A35">
        <w:t xml:space="preserve">t want anything at the </w:t>
      </w:r>
      <w:r w:rsidRPr="00D20A35">
        <w:rPr>
          <w:b/>
        </w:rPr>
        <w:t>start</w:t>
      </w:r>
      <w:r w:rsidRPr="00D20A35">
        <w:t xml:space="preserve"> of our date, so we</w:t>
      </w:r>
      <w:r w:rsidR="002B4DC4">
        <w:t>'</w:t>
      </w:r>
      <w:r w:rsidRPr="00D20A35">
        <w:t xml:space="preserve">re going to use a </w:t>
      </w:r>
      <w:r w:rsidRPr="00D20A35">
        <w:rPr>
          <w:b/>
        </w:rPr>
        <w:t xml:space="preserve">word boundary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\b</w:t>
      </w:r>
      <w:r w:rsidR="00A92858" w:rsidRPr="00D20A35">
        <w:rPr>
          <w:noProof/>
        </w:rPr>
        <w:t>"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520C1809" wp14:editId="3502F9CC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CFEA33" w14:textId="6522EC92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match the </w:t>
      </w:r>
      <w:r w:rsidRPr="00D20A35">
        <w:rPr>
          <w:b/>
        </w:rPr>
        <w:t>day</w:t>
      </w:r>
      <w:r w:rsidRPr="00D20A35">
        <w:t xml:space="preserve"> by telling our </w:t>
      </w:r>
      <w:r w:rsidRPr="00D20A35">
        <w:rPr>
          <w:noProof/>
        </w:rPr>
        <w:t xml:space="preserve">RegEx </w:t>
      </w:r>
      <w:r w:rsidRPr="00D20A35">
        <w:t xml:space="preserve">to match </w:t>
      </w:r>
      <w:r w:rsidRPr="00D20A35">
        <w:rPr>
          <w:b/>
        </w:rPr>
        <w:t>exactly two digits</w:t>
      </w:r>
      <w:r w:rsidRPr="00D20A35">
        <w:t>,</w:t>
      </w:r>
      <w:r w:rsidRPr="00D20A35">
        <w:rPr>
          <w:b/>
        </w:rPr>
        <w:t xml:space="preserve"> </w:t>
      </w:r>
      <w:r w:rsidRPr="00D20A35">
        <w:t xml:space="preserve">and since we want to </w:t>
      </w:r>
      <w:r w:rsidRPr="00D20A35">
        <w:rPr>
          <w:b/>
        </w:rPr>
        <w:t>extract</w:t>
      </w:r>
      <w:r w:rsidRPr="00D20A35">
        <w:t xml:space="preserve"> the day from the match later, we</w:t>
      </w:r>
      <w:r w:rsidR="002B4DC4">
        <w:t>'</w:t>
      </w:r>
      <w:r w:rsidRPr="00D20A35">
        <w:t xml:space="preserve">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E35C97F" wp14:editId="007FE46F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>We</w:t>
      </w:r>
      <w:r w:rsidR="002B4DC4">
        <w:t>'</w:t>
      </w:r>
      <w:r w:rsidRPr="00D20A35">
        <w:t xml:space="preserve">re also going to give our group a </w:t>
      </w:r>
      <w:r w:rsidRPr="00D20A35">
        <w:rPr>
          <w:b/>
        </w:rPr>
        <w:t>name</w:t>
      </w:r>
      <w:r w:rsidRPr="00D20A35">
        <w:t xml:space="preserve"> since it</w:t>
      </w:r>
      <w:r w:rsidR="002B4DC4">
        <w:t>'</w:t>
      </w:r>
      <w:r w:rsidRPr="00D20A35">
        <w:t xml:space="preserve">s easier to navigate by </w:t>
      </w:r>
      <w:r w:rsidRPr="00D20A35">
        <w:rPr>
          <w:b/>
        </w:rPr>
        <w:t>group name</w:t>
      </w:r>
      <w:r w:rsidRPr="00D20A35">
        <w:t xml:space="preserve"> than by </w:t>
      </w:r>
      <w:r w:rsidRPr="00D20A35">
        <w:rPr>
          <w:b/>
        </w:rPr>
        <w:t>group index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56B1AE4" wp14:editId="38F368E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588817" w14:textId="390A6DB2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t xml:space="preserve">Next comes the separator – either a </w:t>
      </w:r>
      <w:r w:rsidRPr="00D20A35">
        <w:rPr>
          <w:b/>
        </w:rPr>
        <w:t>hyphen</w:t>
      </w:r>
      <w:r w:rsidRPr="00D20A35">
        <w:t xml:space="preserve">, </w:t>
      </w:r>
      <w:r w:rsidRPr="00D20A35">
        <w:rPr>
          <w:b/>
        </w:rPr>
        <w:t>period</w:t>
      </w:r>
      <w:r w:rsidR="00A92858">
        <w:rPr>
          <w:b/>
        </w:rPr>
        <w:t>,</w:t>
      </w:r>
      <w:r w:rsidRPr="00D20A35">
        <w:t xml:space="preserve"> or </w:t>
      </w:r>
      <w:r w:rsidRPr="00D20A35">
        <w:rPr>
          <w:b/>
        </w:rPr>
        <w:t>forward slash</w:t>
      </w:r>
      <w:r w:rsidRPr="00D20A35">
        <w:t xml:space="preserve">. We can use a </w:t>
      </w:r>
      <w:r w:rsidRPr="00D20A35">
        <w:rPr>
          <w:b/>
        </w:rPr>
        <w:t>character class</w:t>
      </w:r>
      <w:r w:rsidRPr="00D20A35">
        <w:t xml:space="preserve"> for this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6D0B730D" wp14:editId="6B49A877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 xml:space="preserve">Since we want to use the separator we matched here to match the </w:t>
      </w:r>
      <w:r w:rsidRPr="00D20A35">
        <w:rPr>
          <w:b/>
        </w:rPr>
        <w:t>same separator</w:t>
      </w:r>
      <w:r w:rsidRPr="00D20A35">
        <w:t xml:space="preserve"> further into the date, we</w:t>
      </w:r>
      <w:r w:rsidR="002B4DC4">
        <w:t>'</w:t>
      </w:r>
      <w:r w:rsidRPr="00D20A35">
        <w:t xml:space="preserve">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03D0C90E" wp14:editId="7BBDE03F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697A81" w14:textId="77777777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t xml:space="preserve">Next comes the </w:t>
      </w:r>
      <w:r w:rsidRPr="00D20A35">
        <w:rPr>
          <w:b/>
        </w:rPr>
        <w:t>month</w:t>
      </w:r>
      <w:r w:rsidRPr="00D20A35">
        <w:t>, which consists of a</w:t>
      </w:r>
      <w:r w:rsidRPr="00D20A35">
        <w:rPr>
          <w:b/>
        </w:rPr>
        <w:t xml:space="preserve"> capital Latin letter </w:t>
      </w:r>
      <w:r w:rsidRPr="00D20A35">
        <w:t xml:space="preserve">and </w:t>
      </w:r>
      <w:r w:rsidRPr="00D20A35">
        <w:rPr>
          <w:b/>
        </w:rPr>
        <w:t>exactly two lowercase Latin letters</w:t>
      </w:r>
      <w:r w:rsidRPr="00D20A35">
        <w:t>:</w:t>
      </w:r>
      <w:r w:rsidRPr="00D20A35">
        <w:rPr>
          <w:b/>
          <w:lang w:val="bg-BG"/>
        </w:rPr>
        <w:br/>
      </w:r>
      <w:r w:rsidRPr="00D20A35">
        <w:rPr>
          <w:noProof/>
        </w:rPr>
        <w:drawing>
          <wp:inline distT="0" distB="0" distL="0" distR="0" wp14:anchorId="3E50B9A3" wp14:editId="39EE79A8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D576A" w14:textId="07DA9168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match the </w:t>
      </w:r>
      <w:r w:rsidRPr="00D20A35">
        <w:rPr>
          <w:b/>
        </w:rPr>
        <w:t>same separator</w:t>
      </w:r>
      <w:r w:rsidRPr="00D20A35">
        <w:t xml:space="preserve"> </w:t>
      </w:r>
      <w:r w:rsidRPr="00D20A35">
        <w:rPr>
          <w:b/>
        </w:rPr>
        <w:t>we matched earlier</w:t>
      </w:r>
      <w:r w:rsidRPr="00D20A35">
        <w:t xml:space="preserve">. We can use a </w:t>
      </w:r>
      <w:r w:rsidR="00630B6A" w:rsidRPr="00D20A35">
        <w:rPr>
          <w:b/>
        </w:rPr>
        <w:t>back</w:t>
      </w:r>
      <w:r w:rsidR="002B4DC4">
        <w:rPr>
          <w:b/>
        </w:rPr>
        <w:t xml:space="preserve"> </w:t>
      </w:r>
      <w:r w:rsidR="00630B6A" w:rsidRPr="00D20A35">
        <w:rPr>
          <w:b/>
        </w:rPr>
        <w:t>reference</w:t>
      </w:r>
      <w:r w:rsidRPr="00D20A35">
        <w:t xml:space="preserve"> for that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0CBDFAE6" wp14:editId="6F4F0D5D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F8954" w14:textId="33430CCA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t>Next up, we</w:t>
      </w:r>
      <w:r w:rsidR="002B4DC4">
        <w:t>'</w:t>
      </w:r>
      <w:r w:rsidRPr="00D20A35">
        <w:t xml:space="preserve">re going to match the year, which consists of </w:t>
      </w:r>
      <w:r w:rsidRPr="00D20A35">
        <w:rPr>
          <w:b/>
        </w:rPr>
        <w:t>exactly 4 digits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6C09163" wp14:editId="64964C51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40CE4" w14:textId="17FB0266" w:rsidR="00D20A35" w:rsidRPr="00D20A35" w:rsidRDefault="00D20A35" w:rsidP="00D20A35">
      <w:pPr>
        <w:pStyle w:val="ac"/>
        <w:numPr>
          <w:ilvl w:val="0"/>
          <w:numId w:val="45"/>
        </w:numPr>
        <w:rPr>
          <w:lang w:val="bg-BG"/>
        </w:rPr>
      </w:pPr>
      <w:r w:rsidRPr="00D20A35">
        <w:lastRenderedPageBreak/>
        <w:t>Finally, since we don</w:t>
      </w:r>
      <w:r w:rsidR="002B4DC4">
        <w:t>'</w:t>
      </w:r>
      <w:r w:rsidRPr="00D20A35">
        <w:t>t want to match the date if there</w:t>
      </w:r>
      <w:r w:rsidR="002B4DC4">
        <w:t>'</w:t>
      </w:r>
      <w:r w:rsidRPr="00D20A35">
        <w:t xml:space="preserve">s anything else </w:t>
      </w:r>
      <w:r w:rsidRPr="00D20A35">
        <w:rPr>
          <w:b/>
        </w:rPr>
        <w:t>glued to it</w:t>
      </w:r>
      <w:r w:rsidRPr="00D20A35">
        <w:t>, we</w:t>
      </w:r>
      <w:r w:rsidR="002B4DC4">
        <w:t>'</w:t>
      </w:r>
      <w:r w:rsidRPr="00D20A35">
        <w:t xml:space="preserve">re going to use another </w:t>
      </w:r>
      <w:r w:rsidRPr="00D20A35">
        <w:rPr>
          <w:b/>
        </w:rPr>
        <w:t xml:space="preserve">word boundary </w:t>
      </w:r>
      <w:r w:rsidRPr="00D20A35">
        <w:t>for the end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74FAB8F5" wp14:editId="519680AB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F7B92" w14:textId="40F1522B" w:rsidR="00D20A35" w:rsidRPr="00D20A35" w:rsidRDefault="00D20A35" w:rsidP="00D20A35">
      <w:pPr>
        <w:rPr>
          <w:lang w:val="bg-BG"/>
        </w:rPr>
      </w:pPr>
      <w:r w:rsidRPr="00D20A35">
        <w:t>Now it</w:t>
      </w:r>
      <w:r w:rsidR="002B4DC4">
        <w:t>'</w:t>
      </w:r>
      <w:r w:rsidRPr="00D20A35">
        <w:t xml:space="preserve">s time to find all the </w:t>
      </w:r>
      <w:r w:rsidRPr="00D20A35">
        <w:rPr>
          <w:b/>
        </w:rPr>
        <w:t>valid dates</w:t>
      </w:r>
      <w:r w:rsidRPr="00D20A35">
        <w:t xml:space="preserve"> in the input and </w:t>
      </w:r>
      <w:r w:rsidRPr="00D20A35">
        <w:rPr>
          <w:b/>
        </w:rPr>
        <w:t xml:space="preserve">print each date </w:t>
      </w:r>
      <w:r w:rsidR="00A92858">
        <w:t xml:space="preserve">in the following format: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ay: {day}, Month: {month}, Year: {year}</w:t>
      </w:r>
      <w:r w:rsidR="00A92858" w:rsidRPr="00D20A35">
        <w:rPr>
          <w:noProof/>
        </w:rPr>
        <w:t>"</w:t>
      </w:r>
      <w:r w:rsidRPr="00D20A35">
        <w:t xml:space="preserve">, each on a </w:t>
      </w:r>
      <w:r w:rsidRPr="00D20A35">
        <w:rPr>
          <w:b/>
        </w:rPr>
        <w:t>new line</w:t>
      </w:r>
      <w:r w:rsidRPr="00D20A35">
        <w:t>.</w:t>
      </w:r>
    </w:p>
    <w:p w14:paraId="3E04435E" w14:textId="77777777" w:rsidR="00D20A35" w:rsidRPr="00D20A35" w:rsidRDefault="00D20A35" w:rsidP="00D20A35">
      <w:pPr>
        <w:pStyle w:val="3"/>
        <w:rPr>
          <w:lang w:val="bg-BG"/>
        </w:rPr>
      </w:pPr>
      <w:r w:rsidRPr="00D20A35">
        <w:t>Implement the Solution in Java</w:t>
      </w:r>
    </w:p>
    <w:p w14:paraId="449930E2" w14:textId="2514ECB8" w:rsidR="00D20A35" w:rsidRPr="00D20A35" w:rsidRDefault="00D20A35" w:rsidP="00D20A35">
      <w:pPr>
        <w:rPr>
          <w:lang w:val="bg-BG"/>
        </w:rPr>
      </w:pPr>
      <w:r w:rsidRPr="00D20A35">
        <w:t>First off, we</w:t>
      </w:r>
      <w:r w:rsidR="002B4DC4">
        <w:t>'</w:t>
      </w:r>
      <w:r w:rsidRPr="00D20A35">
        <w:t xml:space="preserve">re going to put our </w:t>
      </w:r>
      <w:r w:rsidRPr="00D20A35">
        <w:rPr>
          <w:noProof/>
        </w:rPr>
        <w:t xml:space="preserve">RegEx </w:t>
      </w:r>
      <w:r w:rsidRPr="00D20A35">
        <w:t>in a variable.</w:t>
      </w:r>
    </w:p>
    <w:p w14:paraId="43F52FBC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15D30F18" wp14:editId="5CF6BF91">
            <wp:extent cx="6626225" cy="789305"/>
            <wp:effectExtent l="19050" t="19050" r="22225" b="1079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89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350CC6" w14:textId="1AC4478E" w:rsidR="00D20A35" w:rsidRPr="00D20A35" w:rsidRDefault="00D20A35" w:rsidP="00D20A35">
      <w:p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</w:t>
      </w:r>
      <w:r w:rsidRPr="00D20A35">
        <w:rPr>
          <w:b/>
        </w:rPr>
        <w:t xml:space="preserve">iterate </w:t>
      </w:r>
      <w:r w:rsidRPr="00D20A35">
        <w:t xml:space="preserve">over every single </w:t>
      </w:r>
      <w:r w:rsidRPr="00D20A35">
        <w:rPr>
          <w:rStyle w:val="CodeChar"/>
        </w:rPr>
        <w:t>Match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 xml:space="preserve">extract </w:t>
      </w:r>
      <w:r w:rsidRPr="00D20A35">
        <w:t xml:space="preserve">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 xml:space="preserve"> from the </w:t>
      </w:r>
      <w:r w:rsidRPr="00D20A35">
        <w:rPr>
          <w:b/>
        </w:rPr>
        <w:t>groups.</w:t>
      </w:r>
      <w:r w:rsidRPr="00D20A35">
        <w:rPr>
          <w:noProof/>
        </w:rPr>
        <w:drawing>
          <wp:inline distT="0" distB="0" distL="0" distR="0" wp14:anchorId="01201232" wp14:editId="31DEBCEF">
            <wp:extent cx="6031230" cy="1525975"/>
            <wp:effectExtent l="19050" t="19050" r="26670" b="1714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59167" cy="1533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37DAB9" w14:textId="77777777" w:rsidR="00D20A35" w:rsidRPr="00D20A35" w:rsidRDefault="00D20A35" w:rsidP="00D20A35">
      <w:pPr>
        <w:pStyle w:val="3"/>
        <w:rPr>
          <w:lang w:val="bg-BG"/>
        </w:rPr>
      </w:pPr>
      <w:r w:rsidRPr="00D20A35">
        <w:t>Examples</w:t>
      </w:r>
    </w:p>
    <w:tbl>
      <w:tblPr>
        <w:tblStyle w:val="af"/>
        <w:tblW w:w="948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D20A35" w:rsidRPr="00D20A35" w14:paraId="7E835FD3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3FCEE06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BDACEFE" w14:textId="77777777" w:rsidTr="005A2D52">
        <w:tc>
          <w:tcPr>
            <w:tcW w:w="9484" w:type="dxa"/>
          </w:tcPr>
          <w:p w14:paraId="11001964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  <w:highlight w:val="green"/>
              </w:rPr>
              <w:t>13/Jul/1928</w:t>
            </w:r>
            <w:r w:rsidRPr="00D20A35">
              <w:rPr>
                <w:rFonts w:ascii="Consolas" w:hAnsi="Consolas"/>
                <w:noProof/>
              </w:rPr>
              <w:t xml:space="preserve">, </w:t>
            </w:r>
            <w:r w:rsidRPr="00D20A35">
              <w:rPr>
                <w:rFonts w:ascii="Consolas" w:hAnsi="Consolas"/>
                <w:noProof/>
                <w:highlight w:val="green"/>
              </w:rPr>
              <w:t>10-Nov-1934</w:t>
            </w:r>
            <w:r w:rsidRPr="00D20A35">
              <w:rPr>
                <w:rFonts w:ascii="Consolas" w:hAnsi="Consolas"/>
                <w:noProof/>
              </w:rPr>
              <w:t xml:space="preserve">, , 01/Jan-1951,f </w:t>
            </w:r>
            <w:r w:rsidRPr="00D20A35">
              <w:rPr>
                <w:rFonts w:ascii="Consolas" w:hAnsi="Consolas"/>
                <w:noProof/>
                <w:highlight w:val="green"/>
              </w:rPr>
              <w:t>25.Dec.1937</w:t>
            </w:r>
            <w:r w:rsidRPr="00D20A35">
              <w:rPr>
                <w:rFonts w:ascii="Consolas" w:hAnsi="Consolas"/>
                <w:noProof/>
              </w:rPr>
              <w:t xml:space="preserve"> 23/09/1973, 1/Feb/2016</w:t>
            </w:r>
          </w:p>
        </w:tc>
      </w:tr>
      <w:tr w:rsidR="00D20A35" w:rsidRPr="00D20A35" w14:paraId="58FF69BF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2443D2E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1E23B55F" w14:textId="77777777" w:rsidTr="005A2D52">
        <w:tc>
          <w:tcPr>
            <w:tcW w:w="9484" w:type="dxa"/>
          </w:tcPr>
          <w:p w14:paraId="59889F33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3, Month: Jul, Year: 1928</w:t>
            </w:r>
          </w:p>
          <w:p w14:paraId="6950470F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0, Month: Nov, Year: 1934</w:t>
            </w:r>
          </w:p>
          <w:p w14:paraId="47C2FAFE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630B6A" w:rsidRPr="00D20A35" w14:paraId="1B443092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4F5216DE" w14:textId="38BEB4F3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5CBC53F2" w14:textId="77777777" w:rsidTr="005A2D52">
        <w:tc>
          <w:tcPr>
            <w:tcW w:w="9484" w:type="dxa"/>
          </w:tcPr>
          <w:p w14:paraId="6D407458" w14:textId="41E488F9" w:rsidR="00630B6A" w:rsidRPr="00D20A35" w:rsidRDefault="00630B6A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01/Jan-1951 29/Feb/2024 1/Jan-1951 27-Feb-2007 1/Jan-1951 1/Mar/2016 23/october/197</w:t>
            </w:r>
          </w:p>
        </w:tc>
      </w:tr>
      <w:tr w:rsidR="00630B6A" w:rsidRPr="00D20A35" w14:paraId="37D85AA7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587912F0" w14:textId="01ACA21C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0A400EE7" w14:textId="77777777" w:rsidTr="005A2D52">
        <w:tc>
          <w:tcPr>
            <w:tcW w:w="9484" w:type="dxa"/>
          </w:tcPr>
          <w:p w14:paraId="2FB04FCE" w14:textId="77777777" w:rsidR="00630B6A" w:rsidRPr="00630B6A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9, Month: Feb, Year: 2024</w:t>
            </w:r>
          </w:p>
          <w:p w14:paraId="1530BFF0" w14:textId="19F25F2A" w:rsidR="00630B6A" w:rsidRPr="00D20A35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7, Month: Feb, Year: 2007</w:t>
            </w:r>
          </w:p>
        </w:tc>
      </w:tr>
    </w:tbl>
    <w:p w14:paraId="5AF1C1D8" w14:textId="77777777" w:rsidR="00D20A35" w:rsidRPr="00D20A35" w:rsidRDefault="00D20A35" w:rsidP="00630B6A">
      <w:pPr>
        <w:pStyle w:val="Index"/>
        <w:rPr>
          <w:lang w:val="bg-BG"/>
        </w:rPr>
      </w:pPr>
    </w:p>
    <w:p w14:paraId="592EBD29" w14:textId="51658AA2" w:rsidR="00640502" w:rsidRPr="00D20A35" w:rsidRDefault="00640502" w:rsidP="00D20A35">
      <w:pPr>
        <w:rPr>
          <w:lang w:val="bg-BG"/>
        </w:rPr>
      </w:pPr>
    </w:p>
    <w:sectPr w:rsidR="00640502" w:rsidRPr="00D20A35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F6D02" w14:textId="77777777" w:rsidR="0063233C" w:rsidRDefault="0063233C" w:rsidP="008068A2">
      <w:pPr>
        <w:spacing w:after="0" w:line="240" w:lineRule="auto"/>
      </w:pPr>
      <w:r>
        <w:separator/>
      </w:r>
    </w:p>
  </w:endnote>
  <w:endnote w:type="continuationSeparator" w:id="0">
    <w:p w14:paraId="51D29413" w14:textId="77777777" w:rsidR="0063233C" w:rsidRDefault="006323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B2F5CC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243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243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B2F5CC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243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243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2A7EB" w14:textId="77777777" w:rsidR="0063233C" w:rsidRDefault="0063233C" w:rsidP="008068A2">
      <w:pPr>
        <w:spacing w:after="0" w:line="240" w:lineRule="auto"/>
      </w:pPr>
      <w:r>
        <w:separator/>
      </w:r>
    </w:p>
  </w:footnote>
  <w:footnote w:type="continuationSeparator" w:id="0">
    <w:p w14:paraId="2D9CFF7E" w14:textId="77777777" w:rsidR="0063233C" w:rsidRDefault="006323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75575"/>
    <w:multiLevelType w:val="hybridMultilevel"/>
    <w:tmpl w:val="41909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6542734">
    <w:abstractNumId w:val="1"/>
  </w:num>
  <w:num w:numId="2" w16cid:durableId="1477186672">
    <w:abstractNumId w:val="45"/>
  </w:num>
  <w:num w:numId="3" w16cid:durableId="578029537">
    <w:abstractNumId w:val="10"/>
  </w:num>
  <w:num w:numId="4" w16cid:durableId="577132329">
    <w:abstractNumId w:val="30"/>
  </w:num>
  <w:num w:numId="5" w16cid:durableId="1212809415">
    <w:abstractNumId w:val="31"/>
  </w:num>
  <w:num w:numId="6" w16cid:durableId="1827892100">
    <w:abstractNumId w:val="36"/>
  </w:num>
  <w:num w:numId="7" w16cid:durableId="1267538201">
    <w:abstractNumId w:val="5"/>
  </w:num>
  <w:num w:numId="8" w16cid:durableId="2075081851">
    <w:abstractNumId w:val="9"/>
  </w:num>
  <w:num w:numId="9" w16cid:durableId="1499267660">
    <w:abstractNumId w:val="28"/>
  </w:num>
  <w:num w:numId="10" w16cid:durableId="4368703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7338781">
    <w:abstractNumId w:val="6"/>
  </w:num>
  <w:num w:numId="12" w16cid:durableId="2026176848">
    <w:abstractNumId w:val="23"/>
  </w:num>
  <w:num w:numId="13" w16cid:durableId="1479573438">
    <w:abstractNumId w:val="2"/>
  </w:num>
  <w:num w:numId="14" w16cid:durableId="1412702769">
    <w:abstractNumId w:val="35"/>
  </w:num>
  <w:num w:numId="15" w16cid:durableId="1496333715">
    <w:abstractNumId w:val="11"/>
  </w:num>
  <w:num w:numId="16" w16cid:durableId="1428846842">
    <w:abstractNumId w:val="40"/>
  </w:num>
  <w:num w:numId="17" w16cid:durableId="1935165061">
    <w:abstractNumId w:val="29"/>
  </w:num>
  <w:num w:numId="18" w16cid:durableId="1575699751">
    <w:abstractNumId w:val="44"/>
  </w:num>
  <w:num w:numId="19" w16cid:durableId="1405638789">
    <w:abstractNumId w:val="37"/>
  </w:num>
  <w:num w:numId="20" w16cid:durableId="1841501607">
    <w:abstractNumId w:val="22"/>
  </w:num>
  <w:num w:numId="21" w16cid:durableId="316567860">
    <w:abstractNumId w:val="33"/>
  </w:num>
  <w:num w:numId="22" w16cid:durableId="1016076710">
    <w:abstractNumId w:val="13"/>
  </w:num>
  <w:num w:numId="23" w16cid:durableId="608200807">
    <w:abstractNumId w:val="16"/>
  </w:num>
  <w:num w:numId="24" w16cid:durableId="1404644362">
    <w:abstractNumId w:val="4"/>
  </w:num>
  <w:num w:numId="25" w16cid:durableId="1735354805">
    <w:abstractNumId w:val="8"/>
  </w:num>
  <w:num w:numId="26" w16cid:durableId="662390611">
    <w:abstractNumId w:val="19"/>
  </w:num>
  <w:num w:numId="27" w16cid:durableId="1558710364">
    <w:abstractNumId w:val="39"/>
  </w:num>
  <w:num w:numId="28" w16cid:durableId="2039116271">
    <w:abstractNumId w:val="20"/>
  </w:num>
  <w:num w:numId="29" w16cid:durableId="1862737454">
    <w:abstractNumId w:val="43"/>
  </w:num>
  <w:num w:numId="30" w16cid:durableId="378676921">
    <w:abstractNumId w:val="25"/>
  </w:num>
  <w:num w:numId="31" w16cid:durableId="1777434470">
    <w:abstractNumId w:val="12"/>
  </w:num>
  <w:num w:numId="32" w16cid:durableId="199905059">
    <w:abstractNumId w:val="38"/>
  </w:num>
  <w:num w:numId="33" w16cid:durableId="1057434157">
    <w:abstractNumId w:val="41"/>
  </w:num>
  <w:num w:numId="34" w16cid:durableId="1484201898">
    <w:abstractNumId w:val="27"/>
  </w:num>
  <w:num w:numId="35" w16cid:durableId="1650673630">
    <w:abstractNumId w:val="42"/>
  </w:num>
  <w:num w:numId="36" w16cid:durableId="1491943238">
    <w:abstractNumId w:val="7"/>
  </w:num>
  <w:num w:numId="37" w16cid:durableId="2120829194">
    <w:abstractNumId w:val="26"/>
  </w:num>
  <w:num w:numId="38" w16cid:durableId="580871707">
    <w:abstractNumId w:val="15"/>
  </w:num>
  <w:num w:numId="39" w16cid:durableId="2127651132">
    <w:abstractNumId w:val="32"/>
  </w:num>
  <w:num w:numId="40" w16cid:durableId="1685742146">
    <w:abstractNumId w:val="21"/>
  </w:num>
  <w:num w:numId="41" w16cid:durableId="415905208">
    <w:abstractNumId w:val="0"/>
  </w:num>
  <w:num w:numId="42" w16cid:durableId="1824153611">
    <w:abstractNumId w:val="3"/>
  </w:num>
  <w:num w:numId="43" w16cid:durableId="158548121">
    <w:abstractNumId w:val="17"/>
  </w:num>
  <w:num w:numId="44" w16cid:durableId="1877620574">
    <w:abstractNumId w:val="18"/>
  </w:num>
  <w:num w:numId="45" w16cid:durableId="803890951">
    <w:abstractNumId w:val="34"/>
  </w:num>
  <w:num w:numId="46" w16cid:durableId="111544640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wMTU2NjU2szBT0lEKTi0uzszPAykwrwUAAqGW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DF2"/>
    <w:rsid w:val="00064D15"/>
    <w:rsid w:val="0008559D"/>
    <w:rsid w:val="00086727"/>
    <w:rsid w:val="0009209B"/>
    <w:rsid w:val="000A6794"/>
    <w:rsid w:val="000B39E6"/>
    <w:rsid w:val="000B56F0"/>
    <w:rsid w:val="000C5361"/>
    <w:rsid w:val="000E2804"/>
    <w:rsid w:val="00102CF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153"/>
    <w:rsid w:val="001837BD"/>
    <w:rsid w:val="00183A2C"/>
    <w:rsid w:val="0019243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4DC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525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5A0"/>
    <w:rsid w:val="00584EDB"/>
    <w:rsid w:val="00585794"/>
    <w:rsid w:val="0058723E"/>
    <w:rsid w:val="00594821"/>
    <w:rsid w:val="00596357"/>
    <w:rsid w:val="00596AA5"/>
    <w:rsid w:val="005A5E0E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B6A"/>
    <w:rsid w:val="0063233C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8A6"/>
    <w:rsid w:val="006D239A"/>
    <w:rsid w:val="006E1302"/>
    <w:rsid w:val="006E2245"/>
    <w:rsid w:val="006E55B4"/>
    <w:rsid w:val="006E7E50"/>
    <w:rsid w:val="00704432"/>
    <w:rsid w:val="007051DF"/>
    <w:rsid w:val="00724DA4"/>
    <w:rsid w:val="00726B7E"/>
    <w:rsid w:val="00763912"/>
    <w:rsid w:val="007714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FD3"/>
    <w:rsid w:val="007D742F"/>
    <w:rsid w:val="007E0960"/>
    <w:rsid w:val="007E4E4F"/>
    <w:rsid w:val="007F04BF"/>
    <w:rsid w:val="007F177C"/>
    <w:rsid w:val="007F5F65"/>
    <w:rsid w:val="00801502"/>
    <w:rsid w:val="00803217"/>
    <w:rsid w:val="0080332B"/>
    <w:rsid w:val="008063E1"/>
    <w:rsid w:val="008068A2"/>
    <w:rsid w:val="008105A0"/>
    <w:rsid w:val="00836CA4"/>
    <w:rsid w:val="0084146E"/>
    <w:rsid w:val="0085184F"/>
    <w:rsid w:val="00861625"/>
    <w:rsid w:val="008617B5"/>
    <w:rsid w:val="00865916"/>
    <w:rsid w:val="00870828"/>
    <w:rsid w:val="0088080B"/>
    <w:rsid w:val="008811B5"/>
    <w:rsid w:val="008A03C6"/>
    <w:rsid w:val="008B07D7"/>
    <w:rsid w:val="008B557F"/>
    <w:rsid w:val="008C2344"/>
    <w:rsid w:val="008C2B83"/>
    <w:rsid w:val="008C5930"/>
    <w:rsid w:val="008D6097"/>
    <w:rsid w:val="008E6CF3"/>
    <w:rsid w:val="008F1A65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85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0E8F"/>
    <w:rsid w:val="00B148DD"/>
    <w:rsid w:val="00B2472A"/>
    <w:rsid w:val="00B5040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0B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CD6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A3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62C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72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softuni.bg/trainings/4220/programming-fundamentals-with-java-september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D9706-FBED-427D-8229-A7B16B39B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6</Pages>
  <Words>1207</Words>
  <Characters>6883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8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Regular Expressions (Regex) Lab</dc:title>
  <dc:subject>Java Fundamentals  – Practical Training Course @ SoftUni</dc:subject>
  <dc:creator>Software University</dc:creator>
  <cp:keywords>Java Fundamentals - Regular Expressions (Regex) Lab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9</cp:revision>
  <cp:lastPrinted>2015-10-26T22:35:00Z</cp:lastPrinted>
  <dcterms:created xsi:type="dcterms:W3CDTF">2019-11-12T12:29:00Z</dcterms:created>
  <dcterms:modified xsi:type="dcterms:W3CDTF">2023-08-16T10:4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9a412f1aa082bb09daf98075c9a3a8af61f9b6e08012e2bb3e6809de1af032</vt:lpwstr>
  </property>
</Properties>
</file>